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A46B2" w14:textId="00B6C616" w:rsidR="0068611A" w:rsidRDefault="0068611A" w:rsidP="0068611A">
      <w:pPr>
        <w:pStyle w:val="Nadpis1"/>
      </w:pPr>
      <w:r>
        <w:t>Členění do balíčků a tříd</w:t>
      </w:r>
    </w:p>
    <w:p w14:paraId="01F360E7" w14:textId="2C79291F" w:rsidR="00CB35A6" w:rsidRDefault="00CB35A6" w:rsidP="00CB35A6">
      <w:pPr>
        <w:pStyle w:val="Nadpis2"/>
      </w:pPr>
      <w:r>
        <w:t>Balíček main</w:t>
      </w:r>
    </w:p>
    <w:p w14:paraId="69BCE9CC" w14:textId="77777777" w:rsidR="00D7555E" w:rsidRDefault="00D7555E" w:rsidP="00D7555E">
      <w:r>
        <w:t xml:space="preserve">Obsahuje hlavní třídu (s metodou main()) </w:t>
      </w:r>
      <w:r w:rsidRPr="00D7555E">
        <w:t>Galaxy_SP2022</w:t>
      </w:r>
      <w:r>
        <w:t xml:space="preserve"> a třídu Space, která reprezentuje vesmír jako celek.</w:t>
      </w:r>
    </w:p>
    <w:p w14:paraId="3EBAC932" w14:textId="68EB961E" w:rsidR="00CB35A6" w:rsidRDefault="00CB35A6" w:rsidP="00D7555E">
      <w:pPr>
        <w:pStyle w:val="Nadpis2"/>
      </w:pPr>
      <w:r>
        <w:t>Balíček objects</w:t>
      </w:r>
    </w:p>
    <w:p w14:paraId="6B4C4B24" w14:textId="0351C989" w:rsidR="00D7555E" w:rsidRPr="00D7555E" w:rsidRDefault="00D7555E" w:rsidP="00D7555E">
      <w:r>
        <w:t>Obsahuje abstraktní třídu SpaceObject, od které dědí specifické vesmírné objekty. Ty jsou také v tomto balíčku zahrnuty</w:t>
      </w:r>
      <w:r w:rsidR="007B3A9F">
        <w:t xml:space="preserve"> (zatím hotová pouze třída Planet).</w:t>
      </w:r>
    </w:p>
    <w:p w14:paraId="500198B2" w14:textId="7AC81D27" w:rsidR="00CB35A6" w:rsidRDefault="00B528D3" w:rsidP="00B528D3">
      <w:pPr>
        <w:pStyle w:val="Nadpis2"/>
      </w:pPr>
      <w:r>
        <w:t>Balíček graphics</w:t>
      </w:r>
    </w:p>
    <w:p w14:paraId="3D08972E" w14:textId="5C5B81B4" w:rsidR="007B3A9F" w:rsidRPr="00D7555E" w:rsidRDefault="00D7555E" w:rsidP="00D7555E">
      <w:r>
        <w:t>Obsahuje třídu DrawingPanel</w:t>
      </w:r>
      <w:r w:rsidR="007B3A9F">
        <w:t>, na kterou je vykreslovaná veškerá grafika, třídu WindowInitializer, která má na starosti inicializaci okna a třídu ColorPicker, jež poskytuje barev pro objekty.</w:t>
      </w:r>
    </w:p>
    <w:p w14:paraId="7DEFB8B5" w14:textId="4B56EC6C" w:rsidR="00B528D3" w:rsidRDefault="00B528D3" w:rsidP="00B528D3">
      <w:pPr>
        <w:pStyle w:val="Nadpis2"/>
      </w:pPr>
      <w:r>
        <w:t>Balíček util</w:t>
      </w:r>
    </w:p>
    <w:p w14:paraId="60B8BB68" w14:textId="0FC02C5C" w:rsidR="007B3A9F" w:rsidRPr="007B3A9F" w:rsidRDefault="007B3A9F" w:rsidP="007B3A9F">
      <w:r>
        <w:t xml:space="preserve">Obsahuje </w:t>
      </w:r>
      <w:r w:rsidR="0092216C">
        <w:t xml:space="preserve">knihovní </w:t>
      </w:r>
      <w:r>
        <w:t>tříd</w:t>
      </w:r>
      <w:r w:rsidR="0092216C">
        <w:t>y</w:t>
      </w:r>
      <w:r>
        <w:t xml:space="preserve"> FileLoader, která slouží pro načtení obsahu souboru a třídu Vectors, jež poskytuje statické metody pro práci s vektory.</w:t>
      </w:r>
    </w:p>
    <w:p w14:paraId="3D551E3A" w14:textId="61056B85" w:rsidR="0068611A" w:rsidRDefault="0068611A" w:rsidP="0068611A">
      <w:pPr>
        <w:pStyle w:val="Nadpis1"/>
      </w:pPr>
      <w:r>
        <w:t>Inicializace</w:t>
      </w:r>
    </w:p>
    <w:p w14:paraId="27FAC8E0" w14:textId="73AD3ED2" w:rsidR="0068611A" w:rsidRDefault="0068611A" w:rsidP="0068611A">
      <w:pPr>
        <w:pStyle w:val="Nadpis2"/>
      </w:pPr>
      <w:r>
        <w:t xml:space="preserve">Hlavní třída </w:t>
      </w:r>
      <w:r w:rsidR="00CB35A6" w:rsidRPr="00CB35A6">
        <w:t>Galaxy_SP2022</w:t>
      </w:r>
    </w:p>
    <w:p w14:paraId="584FE504" w14:textId="14342418" w:rsidR="007B3A9F" w:rsidRDefault="0092216C" w:rsidP="007B3A9F">
      <w:r>
        <w:t>Třída pomocí třídy FileLoader načte nejdříve první řádku souboru (obsahuje gravitační konstantu a časový krok) a poté všechny ostatní řádky s vesmírnými objekty.</w:t>
      </w:r>
    </w:p>
    <w:p w14:paraId="4D5DF1EB" w14:textId="281698AB" w:rsidR="0092216C" w:rsidRPr="007B3A9F" w:rsidRDefault="0092216C" w:rsidP="007B3A9F">
      <w:r>
        <w:t>Pomocí získaných hodnot je vytvořena instance třídy Space a je předána metodě init() třídy WindowInitializer.</w:t>
      </w:r>
    </w:p>
    <w:p w14:paraId="48D303BE" w14:textId="05EB98DD" w:rsidR="0068611A" w:rsidRDefault="0068611A" w:rsidP="0068611A">
      <w:pPr>
        <w:pStyle w:val="Nadpis2"/>
      </w:pPr>
      <w:r>
        <w:t>Třída WindowInitializer</w:t>
      </w:r>
    </w:p>
    <w:p w14:paraId="3A54075D" w14:textId="7AB8CEDE" w:rsidR="0092216C" w:rsidRDefault="0092216C" w:rsidP="0092216C">
      <w:r>
        <w:t>Třída pomocí metody init() vytvoří instanci JFrame, která představuje okno, a vloží do ní instanci DrawingPanel, což je panel pro vykreslování grafiky.</w:t>
      </w:r>
    </w:p>
    <w:p w14:paraId="1EE5235C" w14:textId="00E7C180" w:rsidR="008E72E1" w:rsidRPr="0092216C" w:rsidRDefault="008E72E1" w:rsidP="0092216C">
      <w:r>
        <w:t>Instance třídy Timer je zde využívána pro překreslení panelu (každých 17 ms – 60 snímků za sekundu). Panel má také nastavený MouseListener, kde překrytá metoda mousePressed() kontroluje, zda uživatel nekliknul na některý z vykreslovaných objektů</w:t>
      </w:r>
      <w:r w:rsidR="007D2152">
        <w:t xml:space="preserve"> a pokud ano, zobrazí o něm informace</w:t>
      </w:r>
      <w:r>
        <w:t>. Pro celé okno je nastaven KeyEventDispatcher (není použit KeyListener, aby nebyl ztrácen focus)</w:t>
      </w:r>
      <w:r w:rsidR="007D2152">
        <w:t xml:space="preserve"> – překrytá metoda dispatchKeyEvent() reaguje na stisknutí mezerníku, po kterém mění status simulace na pozastavená / aktivní.</w:t>
      </w:r>
      <w:r>
        <w:t xml:space="preserve">  </w:t>
      </w:r>
    </w:p>
    <w:p w14:paraId="508A79C4" w14:textId="55F6F250" w:rsidR="00CB35A6" w:rsidRDefault="00CB35A6" w:rsidP="00CB35A6">
      <w:pPr>
        <w:pStyle w:val="Nadpis1"/>
      </w:pPr>
      <w:r>
        <w:t>Třída</w:t>
      </w:r>
      <w:r w:rsidR="0068611A">
        <w:t xml:space="preserve"> Space</w:t>
      </w:r>
    </w:p>
    <w:p w14:paraId="7DBAC459" w14:textId="060C0550" w:rsidR="007D2152" w:rsidRPr="007D2152" w:rsidRDefault="00E85DAA" w:rsidP="007D2152">
      <w:r>
        <w:t>Třída reprezentuje celý vesmír, obsahuje tedy důležité konstanty G_CONST (gravitační konstanta) a T_CONST (časový krok simulace – kolik sekund v simulaci odpovídá naší jedné sekundě). Také obsahuje kolekci typovanou na SpaceObject, ve které se nachází všechny vykreslované objekty.</w:t>
      </w:r>
    </w:p>
    <w:p w14:paraId="162D9446" w14:textId="71CEB69C" w:rsidR="0068611A" w:rsidRDefault="00CB35A6" w:rsidP="0068611A">
      <w:pPr>
        <w:pStyle w:val="Nadpis1"/>
      </w:pPr>
      <w:r>
        <w:t>Abstraktní Třída</w:t>
      </w:r>
      <w:r w:rsidR="0068611A">
        <w:t xml:space="preserve"> SpaceObject</w:t>
      </w:r>
      <w:r>
        <w:t xml:space="preserve"> a její potomci</w:t>
      </w:r>
    </w:p>
    <w:p w14:paraId="5F245F0D" w14:textId="1634927A" w:rsidR="00CB35A6" w:rsidRDefault="00CB35A6" w:rsidP="00CB35A6">
      <w:pPr>
        <w:pStyle w:val="Nadpis2"/>
      </w:pPr>
      <w:r>
        <w:t>SpaceObject</w:t>
      </w:r>
    </w:p>
    <w:p w14:paraId="1DF1E31C" w14:textId="5F9BE970" w:rsidR="006C32B6" w:rsidRDefault="00F3771D" w:rsidP="00E85DAA">
      <w:r>
        <w:t xml:space="preserve">Abstraktní třída SpaceObject definuje předpřipravený vesmírný objekt. Byla zvolena abstraktní třída, protože některé metody nebudou společné pro všechny typy objektů (např. planeta se bude vykreslovat jinak než kometa). </w:t>
      </w:r>
    </w:p>
    <w:p w14:paraId="02EC75B1" w14:textId="7F894F61" w:rsidR="00F57A2E" w:rsidRDefault="006C32B6" w:rsidP="006C32B6">
      <w:pPr>
        <w:spacing w:after="160"/>
      </w:pPr>
      <w:r>
        <w:br w:type="page"/>
      </w:r>
    </w:p>
    <w:p w14:paraId="18687F24" w14:textId="77777777" w:rsidR="00F57A2E" w:rsidRDefault="00F3771D" w:rsidP="00E85DAA">
      <w:r>
        <w:lastRenderedPageBreak/>
        <w:t>Třída pro všechny vesmírné objekty společně definuje</w:t>
      </w:r>
      <w:r w:rsidR="00F57A2E">
        <w:t>:</w:t>
      </w:r>
    </w:p>
    <w:p w14:paraId="040E81C2" w14:textId="77777777" w:rsidR="00F57A2E" w:rsidRDefault="00F3771D" w:rsidP="00F57A2E">
      <w:pPr>
        <w:pStyle w:val="Odstavecseseznamem"/>
        <w:numPr>
          <w:ilvl w:val="0"/>
          <w:numId w:val="4"/>
        </w:numPr>
      </w:pPr>
      <w:r>
        <w:t xml:space="preserve">název, </w:t>
      </w:r>
    </w:p>
    <w:p w14:paraId="50367C92" w14:textId="77777777" w:rsidR="00F57A2E" w:rsidRDefault="00F3771D" w:rsidP="00F57A2E">
      <w:pPr>
        <w:pStyle w:val="Odstavecseseznamem"/>
        <w:numPr>
          <w:ilvl w:val="0"/>
          <w:numId w:val="4"/>
        </w:numPr>
      </w:pPr>
      <w:r>
        <w:t xml:space="preserve">typ, </w:t>
      </w:r>
    </w:p>
    <w:p w14:paraId="57E669F6" w14:textId="77777777" w:rsidR="00F57A2E" w:rsidRDefault="00F3771D" w:rsidP="00F57A2E">
      <w:pPr>
        <w:pStyle w:val="Odstavecseseznamem"/>
        <w:numPr>
          <w:ilvl w:val="0"/>
          <w:numId w:val="4"/>
        </w:numPr>
      </w:pPr>
      <w:r>
        <w:t xml:space="preserve">pozici X a Y, </w:t>
      </w:r>
    </w:p>
    <w:p w14:paraId="52AD7B15" w14:textId="77777777" w:rsidR="00F57A2E" w:rsidRDefault="00F3771D" w:rsidP="00F57A2E">
      <w:pPr>
        <w:pStyle w:val="Odstavecseseznamem"/>
        <w:numPr>
          <w:ilvl w:val="0"/>
          <w:numId w:val="4"/>
        </w:numPr>
      </w:pPr>
      <w:r>
        <w:t xml:space="preserve">pozici X a Y přizpůsobenou oknu, </w:t>
      </w:r>
    </w:p>
    <w:p w14:paraId="134B7D94" w14:textId="7EAA3DDD" w:rsidR="00F57A2E" w:rsidRDefault="00F3771D" w:rsidP="00F57A2E">
      <w:pPr>
        <w:pStyle w:val="Odstavecseseznamem"/>
        <w:numPr>
          <w:ilvl w:val="0"/>
          <w:numId w:val="4"/>
        </w:numPr>
      </w:pPr>
      <w:r>
        <w:t xml:space="preserve">celkovou rychlost, složky </w:t>
      </w:r>
      <w:r w:rsidR="00F57A2E">
        <w:t xml:space="preserve">X a Y </w:t>
      </w:r>
      <w:r>
        <w:t xml:space="preserve">rychlosti, </w:t>
      </w:r>
    </w:p>
    <w:p w14:paraId="7774EA42" w14:textId="4F672D11" w:rsidR="00F57A2E" w:rsidRDefault="00F3771D" w:rsidP="00F57A2E">
      <w:pPr>
        <w:pStyle w:val="Odstavecseseznamem"/>
        <w:numPr>
          <w:ilvl w:val="0"/>
          <w:numId w:val="4"/>
        </w:numPr>
      </w:pPr>
      <w:r>
        <w:t xml:space="preserve">celkové zrychlení, složky </w:t>
      </w:r>
      <w:r w:rsidR="00F57A2E">
        <w:t xml:space="preserve">X a Y </w:t>
      </w:r>
      <w:r>
        <w:t xml:space="preserve">zrychlení, </w:t>
      </w:r>
    </w:p>
    <w:p w14:paraId="07D903FB" w14:textId="77777777" w:rsidR="00F57A2E" w:rsidRDefault="00F3771D" w:rsidP="00F57A2E">
      <w:pPr>
        <w:pStyle w:val="Odstavecseseznamem"/>
        <w:numPr>
          <w:ilvl w:val="0"/>
          <w:numId w:val="4"/>
        </w:numPr>
      </w:pPr>
      <w:r>
        <w:t xml:space="preserve">váhu, </w:t>
      </w:r>
    </w:p>
    <w:p w14:paraId="0AFDD6B3" w14:textId="47223F09" w:rsidR="00F57A2E" w:rsidRDefault="00F3771D" w:rsidP="00F57A2E">
      <w:pPr>
        <w:pStyle w:val="Odstavecseseznamem"/>
        <w:numPr>
          <w:ilvl w:val="0"/>
          <w:numId w:val="4"/>
        </w:numPr>
      </w:pPr>
      <w:r>
        <w:t xml:space="preserve">poloměr, </w:t>
      </w:r>
    </w:p>
    <w:p w14:paraId="10ED7B52" w14:textId="77777777" w:rsidR="00F57A2E" w:rsidRDefault="00F3771D" w:rsidP="00F57A2E">
      <w:pPr>
        <w:pStyle w:val="Odstavecseseznamem"/>
        <w:numPr>
          <w:ilvl w:val="0"/>
          <w:numId w:val="4"/>
        </w:numPr>
      </w:pPr>
      <w:r>
        <w:t xml:space="preserve">přizpůsobený poloměr oknu, </w:t>
      </w:r>
    </w:p>
    <w:p w14:paraId="335DFF1D" w14:textId="75D71813" w:rsidR="00F57A2E" w:rsidRDefault="00F3771D" w:rsidP="00F57A2E">
      <w:pPr>
        <w:pStyle w:val="Odstavecseseznamem"/>
        <w:numPr>
          <w:ilvl w:val="0"/>
          <w:numId w:val="4"/>
        </w:numPr>
      </w:pPr>
      <w:r>
        <w:t>barvu</w:t>
      </w:r>
      <w:r w:rsidR="00F57A2E">
        <w:t>,</w:t>
      </w:r>
    </w:p>
    <w:p w14:paraId="02BCC07E" w14:textId="77777777" w:rsidR="00F57A2E" w:rsidRDefault="00F57A2E" w:rsidP="00F57A2E">
      <w:pPr>
        <w:pStyle w:val="Odstavecseseznamem"/>
        <w:numPr>
          <w:ilvl w:val="0"/>
          <w:numId w:val="4"/>
        </w:numPr>
      </w:pPr>
      <w:r>
        <w:t>t</w:t>
      </w:r>
      <w:r w:rsidR="00F3771D">
        <w:t xml:space="preserve">var. </w:t>
      </w:r>
    </w:p>
    <w:p w14:paraId="79E3FF93" w14:textId="50C1EBCF" w:rsidR="00E85DAA" w:rsidRDefault="00F3771D" w:rsidP="00F57A2E">
      <w:r>
        <w:t xml:space="preserve">Statické proměnné MIN_RADIUS a MAX_RADIUS představují určité omezení poloměru tak, aby nedosahoval příliš malých rozměrů (planeta by nebyla vůbec viditelná), nebo příliš velkých rozměrů (byla by vidět pouze část planety). </w:t>
      </w:r>
      <w:r w:rsidR="009D5BDA">
        <w:t xml:space="preserve">Práce s těmito hodnotami je vidět v setteru pro poloměr přizpůsobený oknu setScaledRadius(). </w:t>
      </w:r>
      <w:r>
        <w:t>Barva je přiřazena jednou v konstruktoru metodou randomColor() třídy ColorPicker a je finální.</w:t>
      </w:r>
    </w:p>
    <w:p w14:paraId="6744B86A" w14:textId="5271B231" w:rsidR="00F57A2E" w:rsidRDefault="00F57A2E" w:rsidP="00E85DAA">
      <w:r>
        <w:t>Abstraktní metody, které lze implementovat až v konkrétním potomkovi, jsou:</w:t>
      </w:r>
    </w:p>
    <w:p w14:paraId="6ECDD365" w14:textId="6F8DE411" w:rsidR="00F57A2E" w:rsidRDefault="00F57A2E" w:rsidP="00F57A2E">
      <w:pPr>
        <w:pStyle w:val="Odstavecseseznamem"/>
        <w:numPr>
          <w:ilvl w:val="0"/>
          <w:numId w:val="5"/>
        </w:numPr>
      </w:pPr>
      <w:r>
        <w:t>draw() – vykreslí objekt na jeho souřadnicích přizpůsobených oknu,</w:t>
      </w:r>
    </w:p>
    <w:p w14:paraId="3173634D" w14:textId="14F15028" w:rsidR="00F57A2E" w:rsidRDefault="00F57A2E" w:rsidP="00F57A2E">
      <w:pPr>
        <w:pStyle w:val="Odstavecseseznamem"/>
        <w:numPr>
          <w:ilvl w:val="0"/>
          <w:numId w:val="5"/>
        </w:numPr>
      </w:pPr>
      <w:r>
        <w:t>drawHighlight() – vykreslí zvýraznění objektu po kliknutí na objekt uživatelem,</w:t>
      </w:r>
    </w:p>
    <w:p w14:paraId="5053108A" w14:textId="3E3453C5" w:rsidR="00F57A2E" w:rsidRDefault="00F57A2E" w:rsidP="00F57A2E">
      <w:pPr>
        <w:pStyle w:val="Odstavecseseznamem"/>
        <w:numPr>
          <w:ilvl w:val="0"/>
          <w:numId w:val="5"/>
        </w:numPr>
      </w:pPr>
      <w:r>
        <w:t>approximateHitTest() – provede přibližný hit-test pro objekt při kliknutí uživatelem,</w:t>
      </w:r>
    </w:p>
    <w:p w14:paraId="787E7A1D" w14:textId="3A8052A5" w:rsidR="00F57A2E" w:rsidRDefault="00F57A2E" w:rsidP="00F57A2E">
      <w:pPr>
        <w:pStyle w:val="Odstavecseseznamem"/>
        <w:numPr>
          <w:ilvl w:val="0"/>
          <w:numId w:val="5"/>
        </w:numPr>
      </w:pPr>
      <w:r>
        <w:t xml:space="preserve">findRadius() – </w:t>
      </w:r>
      <w:r w:rsidR="009D5BDA">
        <w:t>vypočítá</w:t>
      </w:r>
      <w:r>
        <w:t xml:space="preserve"> </w:t>
      </w:r>
      <w:r w:rsidR="009D5BDA">
        <w:t>poloměr</w:t>
      </w:r>
      <w:r>
        <w:t xml:space="preserve"> </w:t>
      </w:r>
      <w:r w:rsidR="009D5BDA">
        <w:t>objektu podle jeho hmotnosti (hustota je jednotková).</w:t>
      </w:r>
    </w:p>
    <w:p w14:paraId="67EF53BD" w14:textId="78E5E2BA" w:rsidR="009D5BDA" w:rsidRDefault="009D5BDA" w:rsidP="009D5BDA">
      <w:r>
        <w:t>Všechny vesmírné objekty mají společné metody:</w:t>
      </w:r>
    </w:p>
    <w:p w14:paraId="2637EEFC" w14:textId="6CEEA4F8" w:rsidR="009D5BDA" w:rsidRDefault="009D5BDA" w:rsidP="009D5BDA">
      <w:pPr>
        <w:pStyle w:val="Odstavecseseznamem"/>
        <w:numPr>
          <w:ilvl w:val="0"/>
          <w:numId w:val="6"/>
        </w:numPr>
      </w:pPr>
      <w:r>
        <w:t>computeAcceleration() – pomocí Newtonovy pohybové rovnice vypočítá zrychlení objektu, které je ovlivněné všemi ostatními objekty,</w:t>
      </w:r>
    </w:p>
    <w:p w14:paraId="1A3B9EE7" w14:textId="62E4B287" w:rsidR="009D5BDA" w:rsidRDefault="009D5BDA" w:rsidP="009D5BDA">
      <w:pPr>
        <w:pStyle w:val="Odstavecseseznamem"/>
        <w:numPr>
          <w:ilvl w:val="0"/>
          <w:numId w:val="6"/>
        </w:numPr>
      </w:pPr>
      <w:r>
        <w:t>checkForCollision() – zkontroluje, zda objekt nekoliduje s některým z ostatních a pokud ano, provede kolizi a přepočítá nové vlastnosti nového objektu.</w:t>
      </w:r>
    </w:p>
    <w:p w14:paraId="4008B112" w14:textId="51B7414F" w:rsidR="00CB35A6" w:rsidRDefault="00CB35A6" w:rsidP="00CB35A6">
      <w:pPr>
        <w:pStyle w:val="Nadpis2"/>
      </w:pPr>
      <w:r>
        <w:t>Planet</w:t>
      </w:r>
    </w:p>
    <w:p w14:paraId="7E516450" w14:textId="0DBCBB38" w:rsidR="006C32B6" w:rsidRDefault="006C32B6" w:rsidP="006C32B6">
      <w:r>
        <w:t>Tento potomek třídy SpaceObject je reprezentován tvarem kruhu. Obsahuje implementované abstraktní metody ze třídy SpaceObject:</w:t>
      </w:r>
    </w:p>
    <w:p w14:paraId="41EE8C6B" w14:textId="4488849E" w:rsidR="006C32B6" w:rsidRDefault="006C32B6" w:rsidP="006C32B6">
      <w:pPr>
        <w:pStyle w:val="Odstavecseseznamem"/>
        <w:numPr>
          <w:ilvl w:val="0"/>
          <w:numId w:val="5"/>
        </w:numPr>
      </w:pPr>
      <w:r>
        <w:t>draw() – vykreslí kruh na souřadnicích planety přizpůsobených oknu,</w:t>
      </w:r>
    </w:p>
    <w:p w14:paraId="778DA9A7" w14:textId="0EBEC9C8" w:rsidR="006C32B6" w:rsidRDefault="006C32B6" w:rsidP="006C32B6">
      <w:pPr>
        <w:pStyle w:val="Odstavecseseznamem"/>
        <w:numPr>
          <w:ilvl w:val="0"/>
          <w:numId w:val="5"/>
        </w:numPr>
      </w:pPr>
      <w:r>
        <w:t>drawHighlight() – vykreslí barevný obrys kruhu reprezentujícího planetu po kliknutí na planetu uživatelem,</w:t>
      </w:r>
    </w:p>
    <w:p w14:paraId="10B26222" w14:textId="56E3811C" w:rsidR="006C32B6" w:rsidRDefault="006C32B6" w:rsidP="006C32B6">
      <w:pPr>
        <w:pStyle w:val="Odstavecseseznamem"/>
        <w:numPr>
          <w:ilvl w:val="0"/>
          <w:numId w:val="5"/>
        </w:numPr>
      </w:pPr>
      <w:r>
        <w:t>approximateHitTest() – provede přibližný hit-test pro planetu při kliknutí uživatelem – je vytvořen nový kruh</w:t>
      </w:r>
      <w:r w:rsidR="00271014">
        <w:t xml:space="preserve"> o něco větší než kruh reprezentující planetu a pro tento větší je proveden hit-test,</w:t>
      </w:r>
      <w:r w:rsidR="000C459E">
        <w:t xml:space="preserve"> tolerance je tím menší, čím je planeta větší, </w:t>
      </w:r>
    </w:p>
    <w:p w14:paraId="266B6C93" w14:textId="1C1D2515" w:rsidR="006C32B6" w:rsidRDefault="006C32B6" w:rsidP="006C32B6">
      <w:pPr>
        <w:pStyle w:val="Odstavecseseznamem"/>
        <w:numPr>
          <w:ilvl w:val="0"/>
          <w:numId w:val="5"/>
        </w:numPr>
      </w:pPr>
      <w:r>
        <w:t xml:space="preserve">findRadius() – vypočítá poloměr </w:t>
      </w:r>
      <w:r w:rsidR="00271014">
        <w:t>planety</w:t>
      </w:r>
      <w:r>
        <w:t xml:space="preserve"> podle </w:t>
      </w:r>
      <w:r w:rsidR="00271014">
        <w:t>její</w:t>
      </w:r>
      <w:r>
        <w:t xml:space="preserve"> hmotnosti</w:t>
      </w:r>
      <w:r w:rsidR="00271014">
        <w:t xml:space="preserve"> pomocí vzorce pro hustotu a pro objem koule, kdy hustota je jednotková:</w:t>
      </w:r>
    </w:p>
    <w:p w14:paraId="2E937935" w14:textId="5E8590AB" w:rsidR="00271014" w:rsidRPr="00A83B8D" w:rsidRDefault="00A83B8D" w:rsidP="00271014">
      <w:pPr>
        <w:pStyle w:val="Odstavecseseznamem"/>
        <w:numPr>
          <w:ilvl w:val="0"/>
          <w:numId w:val="0"/>
        </w:numPr>
        <w:ind w:left="72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ρ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</m:oMath>
      </m:oMathPara>
    </w:p>
    <w:p w14:paraId="450BD62C" w14:textId="147941C0" w:rsidR="00A83B8D" w:rsidRPr="00A83B8D" w:rsidRDefault="00A83B8D" w:rsidP="00271014">
      <w:pPr>
        <w:pStyle w:val="Odstavecseseznamem"/>
        <w:numPr>
          <w:ilvl w:val="0"/>
          <w:numId w:val="0"/>
        </w:numPr>
        <w:ind w:left="72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V=m</m:t>
          </m:r>
        </m:oMath>
      </m:oMathPara>
    </w:p>
    <w:p w14:paraId="0ADC1854" w14:textId="55A38196" w:rsidR="00A83B8D" w:rsidRPr="00A83B8D" w:rsidRDefault="006C547C" w:rsidP="00271014">
      <w:pPr>
        <w:pStyle w:val="Odstavecseseznamem"/>
        <w:numPr>
          <w:ilvl w:val="0"/>
          <w:numId w:val="0"/>
        </w:numPr>
        <w:ind w:left="720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hAnsi="Cambria Math"/>
            </w:rPr>
            <m:t>π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=m</m:t>
          </m:r>
        </m:oMath>
      </m:oMathPara>
    </w:p>
    <w:p w14:paraId="7CAF4B7A" w14:textId="568B56F9" w:rsidR="00A83B8D" w:rsidRPr="00A83B8D" w:rsidRDefault="00A83B8D" w:rsidP="00271014">
      <w:pPr>
        <w:pStyle w:val="Odstavecseseznamem"/>
        <w:numPr>
          <w:ilvl w:val="0"/>
          <w:numId w:val="0"/>
        </w:numPr>
        <w:ind w:left="72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r= </m:t>
          </m:r>
          <m:rad>
            <m:radPr>
              <m:ctrlPr>
                <w:rPr>
                  <w:rFonts w:ascii="Cambria Math" w:hAnsi="Cambria Math"/>
                  <w:i/>
                </w:rPr>
              </m:ctrlPr>
            </m:radPr>
            <m:deg>
              <m:r>
                <w:rPr>
                  <w:rFonts w:ascii="Cambria Math" w:hAnsi="Cambria Math"/>
                </w:rPr>
                <m:t>3</m:t>
              </m:r>
            </m:deg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m</m:t>
                  </m:r>
                </m:num>
                <m:den>
                  <m:r>
                    <w:rPr>
                      <w:rFonts w:ascii="Cambria Math" w:hAnsi="Cambria Math"/>
                    </w:rPr>
                    <m:t>4π</m:t>
                  </m:r>
                </m:den>
              </m:f>
            </m:e>
          </m:rad>
        </m:oMath>
      </m:oMathPara>
    </w:p>
    <w:p w14:paraId="3A946453" w14:textId="77777777" w:rsidR="00A83B8D" w:rsidRDefault="00A83B8D" w:rsidP="00271014">
      <w:pPr>
        <w:pStyle w:val="Odstavecseseznamem"/>
        <w:numPr>
          <w:ilvl w:val="0"/>
          <w:numId w:val="0"/>
        </w:numPr>
        <w:ind w:left="720"/>
      </w:pPr>
    </w:p>
    <w:p w14:paraId="1C671822" w14:textId="77777777" w:rsidR="006C32B6" w:rsidRPr="006C32B6" w:rsidRDefault="006C32B6" w:rsidP="006C32B6"/>
    <w:p w14:paraId="5B608988" w14:textId="438FBB58" w:rsidR="0068611A" w:rsidRDefault="0068611A" w:rsidP="0068611A">
      <w:pPr>
        <w:pStyle w:val="Nadpis1"/>
      </w:pPr>
      <w:r>
        <w:lastRenderedPageBreak/>
        <w:t>Grafika</w:t>
      </w:r>
    </w:p>
    <w:p w14:paraId="2F3DB8DE" w14:textId="40F80576" w:rsidR="00D7555E" w:rsidRDefault="00D7555E" w:rsidP="00D7555E">
      <w:pPr>
        <w:pStyle w:val="Nadpis2"/>
      </w:pPr>
      <w:r>
        <w:t>Třída DrawingPanel</w:t>
      </w:r>
    </w:p>
    <w:p w14:paraId="05F66746" w14:textId="6B10CAD6" w:rsidR="00D307FA" w:rsidRDefault="00D307FA" w:rsidP="00D307FA">
      <w:r>
        <w:t>Tato třída představuje plátno, a tedy slouží k vykreslování objektů a informacích o nich. Obsahuje metodu paint(), ve které se periodicky spouští hlavní metody aplikace. Třída definuje mnoho důležitých proměnných, které ovládají simulaci:</w:t>
      </w:r>
    </w:p>
    <w:p w14:paraId="7E4251C6" w14:textId="6B3D0C7A" w:rsidR="00D307FA" w:rsidRDefault="00BE6369" w:rsidP="00D307FA">
      <w:pPr>
        <w:pStyle w:val="Odstavecseseznamem"/>
        <w:numPr>
          <w:ilvl w:val="0"/>
          <w:numId w:val="7"/>
        </w:numPr>
      </w:pPr>
      <w:r>
        <w:t>Space space – instance celého vesmíru,</w:t>
      </w:r>
    </w:p>
    <w:p w14:paraId="6BECDFD7" w14:textId="628D3739" w:rsidR="00BE6369" w:rsidRDefault="00BE6369" w:rsidP="00D307FA">
      <w:pPr>
        <w:pStyle w:val="Odstavecseseznamem"/>
        <w:numPr>
          <w:ilvl w:val="0"/>
          <w:numId w:val="7"/>
        </w:numPr>
      </w:pPr>
      <w:r>
        <w:t>long startTime – čas vytvoření instance DrawingPanel v nanosekundách,</w:t>
      </w:r>
    </w:p>
    <w:p w14:paraId="3EE3FAF1" w14:textId="47986475" w:rsidR="00BE6369" w:rsidRDefault="00BE6369" w:rsidP="00D307FA">
      <w:pPr>
        <w:pStyle w:val="Odstavecseseznamem"/>
        <w:numPr>
          <w:ilvl w:val="0"/>
          <w:numId w:val="7"/>
        </w:numPr>
      </w:pPr>
      <w:r>
        <w:t>double simulationTimeS– čas simulace v sekundách,</w:t>
      </w:r>
    </w:p>
    <w:p w14:paraId="12ACE848" w14:textId="795F1C32" w:rsidR="00BE6369" w:rsidRDefault="00BE6369" w:rsidP="00D307FA">
      <w:pPr>
        <w:pStyle w:val="Odstavecseseznamem"/>
        <w:numPr>
          <w:ilvl w:val="0"/>
          <w:numId w:val="7"/>
        </w:numPr>
      </w:pPr>
      <w:r>
        <w:t>double actualTimeS – opravdový čas v sekundách,</w:t>
      </w:r>
    </w:p>
    <w:p w14:paraId="091B8734" w14:textId="63CD1A35" w:rsidR="00BE6369" w:rsidRDefault="00BE6369" w:rsidP="00D307FA">
      <w:pPr>
        <w:pStyle w:val="Odstavecseseznamem"/>
        <w:numPr>
          <w:ilvl w:val="0"/>
          <w:numId w:val="7"/>
        </w:numPr>
      </w:pPr>
      <w:r>
        <w:t>final int UPDATE_TIME – jak často se má aktualizovat simulace v ms – nastaveno na 17 ms, což je 60 snímků za sekundu,</w:t>
      </w:r>
    </w:p>
    <w:p w14:paraId="0815862B" w14:textId="4E735EA9" w:rsidR="00BE6369" w:rsidRDefault="00BE6369" w:rsidP="00D307FA">
      <w:pPr>
        <w:pStyle w:val="Odstavecseseznamem"/>
        <w:numPr>
          <w:ilvl w:val="0"/>
          <w:numId w:val="7"/>
        </w:numPr>
      </w:pPr>
      <w:r>
        <w:t>boolean simulationActive – simulace aktivní / pozastavená,</w:t>
      </w:r>
    </w:p>
    <w:p w14:paraId="3B035974" w14:textId="586FA809" w:rsidR="00BE6369" w:rsidRDefault="00BE6369" w:rsidP="00D307FA">
      <w:pPr>
        <w:pStyle w:val="Odstavecseseznamem"/>
        <w:numPr>
          <w:ilvl w:val="0"/>
          <w:numId w:val="7"/>
        </w:numPr>
      </w:pPr>
      <w:r>
        <w:t>double simulationStoppedWhen – čas zastavení simulace v sekundách,</w:t>
      </w:r>
    </w:p>
    <w:p w14:paraId="32A51FB7" w14:textId="16EBB343" w:rsidR="00BE6369" w:rsidRDefault="00BE6369" w:rsidP="00D307FA">
      <w:pPr>
        <w:pStyle w:val="Odstavecseseznamem"/>
        <w:numPr>
          <w:ilvl w:val="0"/>
          <w:numId w:val="7"/>
        </w:numPr>
      </w:pPr>
      <w:r>
        <w:t>double simulationResumedWhen – čas obnovení běhu simulace v sekundách,</w:t>
      </w:r>
    </w:p>
    <w:p w14:paraId="2870AE61" w14:textId="1A8670BC" w:rsidR="00BE6369" w:rsidRDefault="00BE6369" w:rsidP="00D307FA">
      <w:pPr>
        <w:pStyle w:val="Odstavecseseznamem"/>
        <w:numPr>
          <w:ilvl w:val="0"/>
          <w:numId w:val="7"/>
        </w:numPr>
      </w:pPr>
      <w:r>
        <w:t>double simulationStoppedFor – čas zastavení simulace celkem v sekundách,</w:t>
      </w:r>
    </w:p>
    <w:p w14:paraId="329FA68D" w14:textId="5F5B0666" w:rsidR="00BE6369" w:rsidRDefault="00BE6369" w:rsidP="00D307FA">
      <w:pPr>
        <w:pStyle w:val="Odstavecseseznamem"/>
        <w:numPr>
          <w:ilvl w:val="0"/>
          <w:numId w:val="7"/>
        </w:numPr>
      </w:pPr>
      <w:r>
        <w:t xml:space="preserve">final double UPDATE_CONST = kolikrát se v jedné aktualizaci </w:t>
      </w:r>
      <w:r w:rsidR="00CD069E">
        <w:t>p</w:t>
      </w:r>
      <w:r>
        <w:t>řepočít</w:t>
      </w:r>
      <w:r w:rsidR="00CD069E">
        <w:t>ají</w:t>
      </w:r>
      <w:r>
        <w:t xml:space="preserve"> hodnoty zrychlení, rychlosti, pozice</w:t>
      </w:r>
      <w:r w:rsidR="00CD069E">
        <w:t xml:space="preserve"> a překreslí se planety,</w:t>
      </w:r>
    </w:p>
    <w:p w14:paraId="42115F0E" w14:textId="249099AA" w:rsidR="00CD069E" w:rsidRDefault="00CD069E" w:rsidP="00D307FA">
      <w:pPr>
        <w:pStyle w:val="Odstavecseseznamem"/>
        <w:numPr>
          <w:ilvl w:val="0"/>
          <w:numId w:val="7"/>
        </w:numPr>
      </w:pPr>
      <w:r>
        <w:t>List&lt;SpaceObject&gt; spaceObjects – kolekce všech vesmírných objektů,</w:t>
      </w:r>
    </w:p>
    <w:p w14:paraId="015802E1" w14:textId="5A63C42E" w:rsidR="00CD069E" w:rsidRDefault="00CD069E" w:rsidP="00D307FA">
      <w:pPr>
        <w:pStyle w:val="Odstavecseseznamem"/>
        <w:numPr>
          <w:ilvl w:val="0"/>
          <w:numId w:val="7"/>
        </w:numPr>
      </w:pPr>
      <w:r>
        <w:t>double GConstant – gravitační konstanta,</w:t>
      </w:r>
    </w:p>
    <w:p w14:paraId="080EA56A" w14:textId="406A061B" w:rsidR="00CD069E" w:rsidRDefault="00CD069E" w:rsidP="00D307FA">
      <w:pPr>
        <w:pStyle w:val="Odstavecseseznamem"/>
        <w:numPr>
          <w:ilvl w:val="0"/>
          <w:numId w:val="7"/>
        </w:numPr>
      </w:pPr>
      <w:r>
        <w:t>double TStep – časový krok simulace,</w:t>
      </w:r>
    </w:p>
    <w:p w14:paraId="052E18B9" w14:textId="3E791B24" w:rsidR="00CD069E" w:rsidRDefault="00CD069E" w:rsidP="00D307FA">
      <w:pPr>
        <w:pStyle w:val="Odstavecseseznamem"/>
        <w:numPr>
          <w:ilvl w:val="0"/>
          <w:numId w:val="7"/>
        </w:numPr>
      </w:pPr>
      <w:r>
        <w:t>double x_min, x_max, y_min, y_max – extrémy pozic objektů,</w:t>
      </w:r>
    </w:p>
    <w:p w14:paraId="2FA2F4ED" w14:textId="47130C0B" w:rsidR="00CD069E" w:rsidRDefault="00CD069E" w:rsidP="00D307FA">
      <w:pPr>
        <w:pStyle w:val="Odstavecseseznamem"/>
        <w:numPr>
          <w:ilvl w:val="0"/>
          <w:numId w:val="7"/>
        </w:numPr>
      </w:pPr>
      <w:r>
        <w:t>double world_width, world_height – rozměry simulačního světa,</w:t>
      </w:r>
    </w:p>
    <w:p w14:paraId="6D34FB11" w14:textId="0F81404A" w:rsidR="00CD069E" w:rsidRDefault="00CD069E" w:rsidP="00D307FA">
      <w:pPr>
        <w:pStyle w:val="Odstavecseseznamem"/>
        <w:numPr>
          <w:ilvl w:val="0"/>
          <w:numId w:val="7"/>
        </w:numPr>
      </w:pPr>
      <w:r>
        <w:t>double scale – číslo, kterým násobíme souřadnice, aby se objekty vešly do okna,</w:t>
      </w:r>
    </w:p>
    <w:p w14:paraId="6C8C1F09" w14:textId="3E649784" w:rsidR="00CD069E" w:rsidRDefault="00CD069E" w:rsidP="00D307FA">
      <w:pPr>
        <w:pStyle w:val="Odstavecseseznamem"/>
        <w:numPr>
          <w:ilvl w:val="0"/>
          <w:numId w:val="7"/>
        </w:numPr>
      </w:pPr>
      <w:r>
        <w:t>SpaceObject currentToggled – uživatelem právě vybraná planeta,</w:t>
      </w:r>
    </w:p>
    <w:p w14:paraId="34156BA2" w14:textId="5994A559" w:rsidR="00CD069E" w:rsidRDefault="00CD069E" w:rsidP="00D307FA">
      <w:pPr>
        <w:pStyle w:val="Odstavecseseznamem"/>
        <w:numPr>
          <w:ilvl w:val="0"/>
          <w:numId w:val="7"/>
        </w:numPr>
      </w:pPr>
      <w:r>
        <w:t>boolean showingInfo – říká, jestli jsou právě v pravém horním rohu vypisovány informace o planetě,</w:t>
      </w:r>
    </w:p>
    <w:p w14:paraId="79E4FC45" w14:textId="712525C1" w:rsidR="004C66DF" w:rsidRPr="00D307FA" w:rsidRDefault="00CD069E" w:rsidP="004C66DF">
      <w:pPr>
        <w:pStyle w:val="Odstavecseseznamem"/>
        <w:numPr>
          <w:ilvl w:val="0"/>
          <w:numId w:val="7"/>
        </w:numPr>
      </w:pPr>
      <w:r>
        <w:t>boolean collisionOn – kolize zapnutá / vypnutá.</w:t>
      </w:r>
    </w:p>
    <w:p w14:paraId="7C12F9EE" w14:textId="392643B1" w:rsidR="00CB35A6" w:rsidRDefault="00CB35A6" w:rsidP="00CB35A6">
      <w:pPr>
        <w:pStyle w:val="Nadpis2"/>
      </w:pPr>
      <w:r>
        <w:t>Přizpůsobování se velikosti okna – scale</w:t>
      </w:r>
    </w:p>
    <w:p w14:paraId="6EC7235E" w14:textId="398106E6" w:rsidR="006529AC" w:rsidRDefault="000847A7" w:rsidP="008374ED">
      <w:r>
        <w:t>Scaleování je realizováno v metodě updateDrawing(), která nejdříve spočte hodnotu scale podle extrémních souřadnic objektů, poté touto hodnotou vynásobí souřadnice a rozměry objektů a všechny objekty vykreslí.</w:t>
      </w:r>
      <w:r w:rsidR="008374ED">
        <w:t xml:space="preserve"> </w:t>
      </w:r>
      <w:r w:rsidR="00D327CC">
        <w:t>S tímto přístupem je zároveň souřadný systém vždy vycentrován na střed okna.</w:t>
      </w:r>
    </w:p>
    <w:p w14:paraId="4A92B57A" w14:textId="68A4B5D3" w:rsidR="008374ED" w:rsidRDefault="008374ED" w:rsidP="008374ED">
      <w:r>
        <w:t>Hodnota scale je vypočítána v osách X i Y a jako finální scale je vybrána ta menší z nich. Extrémní souřadnice objektů jsou hledány pomocí pomocných metod findXMinSpaceObject(), findXMaxSpaceObject(), findYMinSpaceObject(), findYMaxSpaceObject().</w:t>
      </w:r>
    </w:p>
    <w:p w14:paraId="11E046FB" w14:textId="70E2B87A" w:rsidR="006529AC" w:rsidRPr="008374ED" w:rsidRDefault="006529AC" w:rsidP="008374ED">
      <w:pPr>
        <w:rPr>
          <w:rStyle w:val="Potaovkd"/>
          <w:rFonts w:asciiTheme="minorHAnsi" w:hAnsiTheme="minorHAnsi" w:cstheme="minorBidi"/>
          <w:sz w:val="22"/>
        </w:rPr>
      </w:pPr>
      <w:r>
        <w:t>V této metodě je také vypočítán maximální rozměr vesmírného objektu jako polovina rozměru okna.</w:t>
      </w:r>
    </w:p>
    <w:p w14:paraId="1B9DA13D" w14:textId="307CE296" w:rsidR="00AE139A" w:rsidRDefault="00CF2383" w:rsidP="008374ED">
      <w:pPr>
        <w:rPr>
          <w:rStyle w:val="Potaovkd"/>
        </w:rPr>
      </w:pPr>
      <w:r>
        <w:rPr>
          <w:rStyle w:val="Potaovkd"/>
        </w:rPr>
        <w:t>procedure updateDrawing()</w:t>
      </w:r>
    </w:p>
    <w:p w14:paraId="7948D632" w14:textId="4A578BDE" w:rsidR="008374ED" w:rsidRPr="008374ED" w:rsidRDefault="008374ED" w:rsidP="00CF2383">
      <w:pPr>
        <w:ind w:firstLine="709"/>
        <w:rPr>
          <w:rStyle w:val="Potaovkd"/>
        </w:rPr>
      </w:pPr>
      <w:r w:rsidRPr="008374ED">
        <w:rPr>
          <w:rStyle w:val="Potaovkd"/>
        </w:rPr>
        <w:t>world_width = abs(x_max – x_min)</w:t>
      </w:r>
    </w:p>
    <w:p w14:paraId="3D730119" w14:textId="15E7717F" w:rsidR="008374ED" w:rsidRDefault="008374ED" w:rsidP="00CF2383">
      <w:pPr>
        <w:ind w:firstLine="709"/>
        <w:rPr>
          <w:rStyle w:val="Potaovkd"/>
        </w:rPr>
      </w:pPr>
      <w:r w:rsidRPr="008374ED">
        <w:rPr>
          <w:rStyle w:val="Potaovkd"/>
        </w:rPr>
        <w:t>world_height = abs(y_max – y_min)</w:t>
      </w:r>
    </w:p>
    <w:p w14:paraId="6AB3E363" w14:textId="77777777" w:rsidR="008374ED" w:rsidRPr="008374ED" w:rsidRDefault="008374ED" w:rsidP="008374ED">
      <w:pPr>
        <w:rPr>
          <w:rStyle w:val="Potaovkd"/>
        </w:rPr>
      </w:pPr>
    </w:p>
    <w:p w14:paraId="05F3B580" w14:textId="0C021BAB" w:rsidR="008374ED" w:rsidRPr="008374ED" w:rsidRDefault="008374ED" w:rsidP="00CF2383">
      <w:pPr>
        <w:ind w:firstLine="709"/>
        <w:rPr>
          <w:rStyle w:val="Potaovkd"/>
        </w:rPr>
      </w:pPr>
      <w:r w:rsidRPr="008374ED">
        <w:rPr>
          <w:rStyle w:val="Potaovkd"/>
        </w:rPr>
        <w:t>double scale_x = window_width / world_width</w:t>
      </w:r>
      <w:r w:rsidRPr="008374ED">
        <w:rPr>
          <w:rStyle w:val="Potaovkd"/>
        </w:rPr>
        <w:tab/>
      </w:r>
    </w:p>
    <w:p w14:paraId="7186B0FC" w14:textId="47EC1AF4" w:rsidR="008374ED" w:rsidRPr="008374ED" w:rsidRDefault="008374ED" w:rsidP="00CF2383">
      <w:pPr>
        <w:ind w:firstLine="709"/>
        <w:rPr>
          <w:rStyle w:val="Potaovkd"/>
        </w:rPr>
      </w:pPr>
      <w:r w:rsidRPr="008374ED">
        <w:rPr>
          <w:rStyle w:val="Potaovkd"/>
        </w:rPr>
        <w:t>double scale_y = window_height / world_height</w:t>
      </w:r>
    </w:p>
    <w:p w14:paraId="0CD5AEB2" w14:textId="00DF7B29" w:rsidR="008374ED" w:rsidRPr="008374ED" w:rsidRDefault="008374ED" w:rsidP="00CF2383">
      <w:pPr>
        <w:ind w:firstLine="709"/>
        <w:rPr>
          <w:rStyle w:val="Potaovkd"/>
        </w:rPr>
      </w:pPr>
      <w:r w:rsidRPr="008374ED">
        <w:rPr>
          <w:rStyle w:val="Potaovkd"/>
        </w:rPr>
        <w:t>scale = min(scale_x, scale_y)</w:t>
      </w:r>
    </w:p>
    <w:p w14:paraId="78F3CB6E" w14:textId="77777777" w:rsidR="00D702E8" w:rsidRDefault="00D702E8">
      <w:pPr>
        <w:spacing w:after="160"/>
        <w:rPr>
          <w:rStyle w:val="Potaovkd"/>
        </w:rPr>
      </w:pPr>
      <w:r>
        <w:rPr>
          <w:rStyle w:val="Potaovkd"/>
        </w:rPr>
        <w:br w:type="page"/>
      </w:r>
    </w:p>
    <w:p w14:paraId="790F46E9" w14:textId="3ED687DE" w:rsidR="008374ED" w:rsidRPr="008374ED" w:rsidRDefault="008374ED" w:rsidP="00CF2383">
      <w:pPr>
        <w:spacing w:after="160"/>
        <w:ind w:firstLine="709"/>
        <w:rPr>
          <w:rStyle w:val="Potaovkd"/>
        </w:rPr>
      </w:pPr>
      <w:r w:rsidRPr="008374ED">
        <w:rPr>
          <w:rStyle w:val="Potaovkd"/>
        </w:rPr>
        <w:lastRenderedPageBreak/>
        <w:t>for</w:t>
      </w:r>
      <w:r w:rsidR="003B11DF">
        <w:rPr>
          <w:rStyle w:val="Potaovkd"/>
        </w:rPr>
        <w:t xml:space="preserve"> all objects do</w:t>
      </w:r>
    </w:p>
    <w:p w14:paraId="5A204584" w14:textId="18847BE9" w:rsidR="008374ED" w:rsidRPr="008374ED" w:rsidRDefault="008374ED" w:rsidP="00CF2383">
      <w:pPr>
        <w:ind w:left="709" w:firstLine="709"/>
        <w:rPr>
          <w:rStyle w:val="Potaovkd"/>
        </w:rPr>
      </w:pPr>
      <w:r w:rsidRPr="008374ED">
        <w:rPr>
          <w:rStyle w:val="Potaovkd"/>
        </w:rPr>
        <w:t>double x = (object.</w:t>
      </w:r>
      <w:r w:rsidR="006529AC">
        <w:rPr>
          <w:rStyle w:val="Potaovkd"/>
        </w:rPr>
        <w:t xml:space="preserve">x </w:t>
      </w:r>
      <w:r w:rsidR="006529AC" w:rsidRPr="008374ED">
        <w:rPr>
          <w:rStyle w:val="Potaovkd"/>
        </w:rPr>
        <w:t>–</w:t>
      </w:r>
      <w:r w:rsidR="006529AC">
        <w:rPr>
          <w:rStyle w:val="Potaovkd"/>
        </w:rPr>
        <w:t xml:space="preserve"> </w:t>
      </w:r>
      <w:r w:rsidR="006529AC" w:rsidRPr="008374ED">
        <w:rPr>
          <w:rStyle w:val="Potaovkd"/>
        </w:rPr>
        <w:t>x</w:t>
      </w:r>
      <w:r w:rsidRPr="008374ED">
        <w:rPr>
          <w:rStyle w:val="Potaovkd"/>
        </w:rPr>
        <w:t xml:space="preserve">_min)*scale + </w:t>
      </w:r>
      <w:r w:rsidR="006529AC">
        <w:rPr>
          <w:rStyle w:val="Potaovkd"/>
        </w:rPr>
        <w:t>window_width</w:t>
      </w:r>
      <w:r w:rsidRPr="008374ED">
        <w:rPr>
          <w:rStyle w:val="Potaovkd"/>
        </w:rPr>
        <w:t>/2</w:t>
      </w:r>
      <w:r w:rsidR="006529AC">
        <w:rPr>
          <w:rStyle w:val="Potaovkd"/>
        </w:rPr>
        <w:t xml:space="preserve"> </w:t>
      </w:r>
      <w:r w:rsidR="006529AC" w:rsidRPr="008374ED">
        <w:rPr>
          <w:rStyle w:val="Potaovkd"/>
        </w:rPr>
        <w:t>–</w:t>
      </w:r>
      <w:r w:rsidRPr="008374ED">
        <w:rPr>
          <w:rStyle w:val="Potaovkd"/>
        </w:rPr>
        <w:t xml:space="preserve"> (world_width*scale)/2</w:t>
      </w:r>
    </w:p>
    <w:p w14:paraId="2317AFF2" w14:textId="420D5CB9" w:rsidR="008374ED" w:rsidRPr="008374ED" w:rsidRDefault="008374ED" w:rsidP="008374ED">
      <w:pPr>
        <w:rPr>
          <w:rStyle w:val="Potaovkd"/>
        </w:rPr>
      </w:pPr>
      <w:r w:rsidRPr="008374ED">
        <w:rPr>
          <w:rStyle w:val="Potaovkd"/>
        </w:rPr>
        <w:tab/>
      </w:r>
      <w:r w:rsidR="00CF2383">
        <w:rPr>
          <w:rStyle w:val="Potaovkd"/>
        </w:rPr>
        <w:tab/>
      </w:r>
      <w:r w:rsidRPr="008374ED">
        <w:rPr>
          <w:rStyle w:val="Potaovkd"/>
        </w:rPr>
        <w:t>double y = (object.</w:t>
      </w:r>
      <w:r w:rsidR="006529AC">
        <w:rPr>
          <w:rStyle w:val="Potaovkd"/>
        </w:rPr>
        <w:t>y</w:t>
      </w:r>
      <w:r w:rsidRPr="008374ED">
        <w:rPr>
          <w:rStyle w:val="Potaovkd"/>
        </w:rPr>
        <w:t xml:space="preserve"> </w:t>
      </w:r>
      <w:r w:rsidR="006529AC" w:rsidRPr="008374ED">
        <w:rPr>
          <w:rStyle w:val="Potaovkd"/>
        </w:rPr>
        <w:t>–</w:t>
      </w:r>
      <w:r w:rsidRPr="008374ED">
        <w:rPr>
          <w:rStyle w:val="Potaovkd"/>
        </w:rPr>
        <w:t xml:space="preserve"> y_min)*scale + </w:t>
      </w:r>
      <w:r w:rsidR="006529AC">
        <w:rPr>
          <w:rStyle w:val="Potaovkd"/>
        </w:rPr>
        <w:t>window_width</w:t>
      </w:r>
      <w:r w:rsidRPr="008374ED">
        <w:rPr>
          <w:rStyle w:val="Potaovkd"/>
        </w:rPr>
        <w:t xml:space="preserve">/2 </w:t>
      </w:r>
      <w:r w:rsidR="006529AC" w:rsidRPr="008374ED">
        <w:rPr>
          <w:rStyle w:val="Potaovkd"/>
        </w:rPr>
        <w:t>–</w:t>
      </w:r>
      <w:r w:rsidRPr="008374ED">
        <w:rPr>
          <w:rStyle w:val="Potaovkd"/>
        </w:rPr>
        <w:t xml:space="preserve"> (world_height*scale)/2</w:t>
      </w:r>
    </w:p>
    <w:p w14:paraId="5EC5AC55" w14:textId="15AB02F2" w:rsidR="008374ED" w:rsidRPr="008374ED" w:rsidRDefault="008374ED" w:rsidP="008374ED">
      <w:pPr>
        <w:rPr>
          <w:rStyle w:val="Potaovkd"/>
        </w:rPr>
      </w:pPr>
      <w:r w:rsidRPr="008374ED">
        <w:rPr>
          <w:rStyle w:val="Potaovkd"/>
        </w:rPr>
        <w:tab/>
      </w:r>
      <w:r w:rsidR="00CF2383">
        <w:rPr>
          <w:rStyle w:val="Potaovkd"/>
        </w:rPr>
        <w:tab/>
      </w:r>
      <w:r w:rsidRPr="008374ED">
        <w:rPr>
          <w:rStyle w:val="Potaovkd"/>
        </w:rPr>
        <w:t>double radius = object.</w:t>
      </w:r>
      <w:r w:rsidR="006529AC">
        <w:rPr>
          <w:rStyle w:val="Potaovkd"/>
        </w:rPr>
        <w:t>radius</w:t>
      </w:r>
      <w:r w:rsidRPr="008374ED">
        <w:rPr>
          <w:rStyle w:val="Potaovkd"/>
        </w:rPr>
        <w:t>*scale</w:t>
      </w:r>
    </w:p>
    <w:p w14:paraId="6071156A" w14:textId="77777777" w:rsidR="008374ED" w:rsidRPr="008374ED" w:rsidRDefault="008374ED" w:rsidP="008374ED">
      <w:pPr>
        <w:rPr>
          <w:rStyle w:val="Potaovkd"/>
        </w:rPr>
      </w:pPr>
      <w:r w:rsidRPr="008374ED">
        <w:rPr>
          <w:rStyle w:val="Potaovkd"/>
        </w:rPr>
        <w:tab/>
      </w:r>
      <w:r w:rsidRPr="008374ED">
        <w:rPr>
          <w:rStyle w:val="Potaovkd"/>
        </w:rPr>
        <w:tab/>
      </w:r>
      <w:r w:rsidRPr="008374ED">
        <w:rPr>
          <w:rStyle w:val="Potaovkd"/>
        </w:rPr>
        <w:tab/>
      </w:r>
    </w:p>
    <w:p w14:paraId="6D4F69DB" w14:textId="5C9CBA4E" w:rsidR="008374ED" w:rsidRPr="008374ED" w:rsidRDefault="008374ED" w:rsidP="008374ED">
      <w:pPr>
        <w:rPr>
          <w:rStyle w:val="Potaovkd"/>
        </w:rPr>
      </w:pPr>
      <w:r w:rsidRPr="008374ED">
        <w:rPr>
          <w:rStyle w:val="Potaovkd"/>
        </w:rPr>
        <w:tab/>
      </w:r>
      <w:r w:rsidR="00CF2383">
        <w:rPr>
          <w:rStyle w:val="Potaovkd"/>
        </w:rPr>
        <w:tab/>
      </w:r>
      <w:r w:rsidRPr="008374ED">
        <w:rPr>
          <w:rStyle w:val="Potaovkd"/>
        </w:rPr>
        <w:t>object.</w:t>
      </w:r>
      <w:r w:rsidR="006529AC">
        <w:rPr>
          <w:rStyle w:val="Potaovkd"/>
        </w:rPr>
        <w:t>radius = radius</w:t>
      </w:r>
    </w:p>
    <w:p w14:paraId="1A9CFB69" w14:textId="03A42B9D" w:rsidR="008374ED" w:rsidRPr="008374ED" w:rsidRDefault="008374ED" w:rsidP="008374ED">
      <w:pPr>
        <w:rPr>
          <w:rStyle w:val="Potaovkd"/>
        </w:rPr>
      </w:pPr>
      <w:r w:rsidRPr="008374ED">
        <w:rPr>
          <w:rStyle w:val="Potaovkd"/>
        </w:rPr>
        <w:tab/>
      </w:r>
      <w:r w:rsidR="00CF2383">
        <w:rPr>
          <w:rStyle w:val="Potaovkd"/>
        </w:rPr>
        <w:tab/>
      </w:r>
      <w:r w:rsidRPr="008374ED">
        <w:rPr>
          <w:rStyle w:val="Potaovkd"/>
        </w:rPr>
        <w:t>object.</w:t>
      </w:r>
      <w:r w:rsidR="006529AC">
        <w:rPr>
          <w:rStyle w:val="Potaovkd"/>
        </w:rPr>
        <w:t>x = x</w:t>
      </w:r>
    </w:p>
    <w:p w14:paraId="1365A092" w14:textId="4C29E161" w:rsidR="008374ED" w:rsidRPr="008374ED" w:rsidRDefault="008374ED" w:rsidP="008374ED">
      <w:pPr>
        <w:rPr>
          <w:rStyle w:val="Potaovkd"/>
        </w:rPr>
      </w:pPr>
      <w:r w:rsidRPr="008374ED">
        <w:rPr>
          <w:rStyle w:val="Potaovkd"/>
        </w:rPr>
        <w:tab/>
      </w:r>
      <w:r w:rsidR="00CF2383">
        <w:rPr>
          <w:rStyle w:val="Potaovkd"/>
        </w:rPr>
        <w:tab/>
      </w:r>
      <w:r w:rsidRPr="008374ED">
        <w:rPr>
          <w:rStyle w:val="Potaovkd"/>
        </w:rPr>
        <w:t>object.</w:t>
      </w:r>
      <w:r w:rsidR="006529AC">
        <w:rPr>
          <w:rStyle w:val="Potaovkd"/>
        </w:rPr>
        <w:t>y = y</w:t>
      </w:r>
    </w:p>
    <w:p w14:paraId="3CCDC812" w14:textId="77777777" w:rsidR="008374ED" w:rsidRPr="008374ED" w:rsidRDefault="008374ED" w:rsidP="008374ED">
      <w:pPr>
        <w:rPr>
          <w:rStyle w:val="Potaovkd"/>
        </w:rPr>
      </w:pPr>
      <w:r w:rsidRPr="008374ED">
        <w:rPr>
          <w:rStyle w:val="Potaovkd"/>
        </w:rPr>
        <w:tab/>
      </w:r>
      <w:r w:rsidRPr="008374ED">
        <w:rPr>
          <w:rStyle w:val="Potaovkd"/>
        </w:rPr>
        <w:tab/>
      </w:r>
      <w:r w:rsidRPr="008374ED">
        <w:rPr>
          <w:rStyle w:val="Potaovkd"/>
        </w:rPr>
        <w:tab/>
      </w:r>
    </w:p>
    <w:p w14:paraId="3D813BDF" w14:textId="7DB81AAE" w:rsidR="008374ED" w:rsidRPr="008374ED" w:rsidRDefault="008374ED" w:rsidP="008374ED">
      <w:pPr>
        <w:rPr>
          <w:rStyle w:val="Potaovkd"/>
        </w:rPr>
      </w:pPr>
      <w:r w:rsidRPr="008374ED">
        <w:rPr>
          <w:rStyle w:val="Potaovkd"/>
        </w:rPr>
        <w:tab/>
      </w:r>
      <w:r w:rsidR="00CF2383">
        <w:rPr>
          <w:rStyle w:val="Potaovkd"/>
        </w:rPr>
        <w:tab/>
      </w:r>
      <w:r w:rsidR="006529AC">
        <w:rPr>
          <w:rStyle w:val="Potaovkd"/>
        </w:rPr>
        <w:t>draw(object)</w:t>
      </w:r>
    </w:p>
    <w:p w14:paraId="5CDC3258" w14:textId="1AE47A40" w:rsidR="000847A7" w:rsidRDefault="003B11DF" w:rsidP="00CF2383">
      <w:pPr>
        <w:ind w:firstLine="709"/>
        <w:rPr>
          <w:rStyle w:val="Potaovkd"/>
        </w:rPr>
      </w:pPr>
      <w:r>
        <w:rPr>
          <w:rStyle w:val="Potaovkd"/>
        </w:rPr>
        <w:t>end for</w:t>
      </w:r>
    </w:p>
    <w:p w14:paraId="4A32B899" w14:textId="5FBFB6DF" w:rsidR="00CF2383" w:rsidRPr="008374ED" w:rsidRDefault="00CF2383" w:rsidP="00CF2383">
      <w:pPr>
        <w:rPr>
          <w:rStyle w:val="Potaovkd"/>
        </w:rPr>
      </w:pPr>
      <w:r>
        <w:rPr>
          <w:rStyle w:val="Potaovkd"/>
        </w:rPr>
        <w:t>end procedure</w:t>
      </w:r>
    </w:p>
    <w:p w14:paraId="61AB582C" w14:textId="631328E7" w:rsidR="00CB35A6" w:rsidRDefault="00CB35A6" w:rsidP="00CB35A6">
      <w:pPr>
        <w:pStyle w:val="Nadpis2"/>
      </w:pPr>
      <w:r>
        <w:t>Třída ColorPicker</w:t>
      </w:r>
    </w:p>
    <w:p w14:paraId="71150633" w14:textId="6CD03E34" w:rsidR="00DB564C" w:rsidRPr="00DB564C" w:rsidRDefault="00D702E8" w:rsidP="00DB564C">
      <w:r>
        <w:t>Knihovní třída, která slouží pro uchovávání pole vhodných barev pro objekty. Barvu pro planetu získáme voláním metody randomColor(), jež vrátí náhodnou barvu z pole.</w:t>
      </w:r>
    </w:p>
    <w:p w14:paraId="3076B8D8" w14:textId="0BEF391F" w:rsidR="00CB35A6" w:rsidRDefault="00CB35A6" w:rsidP="00CB35A6">
      <w:pPr>
        <w:pStyle w:val="Nadpis2"/>
      </w:pPr>
      <w:r>
        <w:t>Vykreslení objektu</w:t>
      </w:r>
    </w:p>
    <w:p w14:paraId="736F00D9" w14:textId="615CED65" w:rsidR="00D702E8" w:rsidRPr="00D702E8" w:rsidRDefault="00D702E8" w:rsidP="00D702E8">
      <w:r>
        <w:t>Realizováno ve třídě daného objektu metodou draw(), která je definovaná v abstraktní třídě SpaceObject a implementována až ve třídě potomka. Nejdříve je vhodně nastaven atribut shape na souřadnice a rozměry objektu přizpůsobené oknu a poté je vykreslen určený tvar objektu.</w:t>
      </w:r>
    </w:p>
    <w:p w14:paraId="4DCF215A" w14:textId="35E7146C" w:rsidR="00CB35A6" w:rsidRDefault="00CB35A6" w:rsidP="00CB35A6">
      <w:pPr>
        <w:pStyle w:val="Nadpis2"/>
      </w:pPr>
      <w:r>
        <w:t>Vykreslení zvýraznění objektu</w:t>
      </w:r>
    </w:p>
    <w:p w14:paraId="7D0731F2" w14:textId="124FABDB" w:rsidR="00D702E8" w:rsidRPr="00D702E8" w:rsidRDefault="00D702E8" w:rsidP="00D702E8">
      <w:r>
        <w:t xml:space="preserve">Realizováno ve třídě daného objektu metodou drawHighlight(), která je definovaná v abstraktní třídě SpaceObject a implementována až ve třídě potomka. Nejdříve je vhodně nastaven atribut shape na souřadnice a rozměry objektu přizpůsobené oknu a poté je vykreslen určený </w:t>
      </w:r>
      <w:r w:rsidR="00907DFE">
        <w:t>obrys</w:t>
      </w:r>
      <w:r>
        <w:t xml:space="preserve"> objektu.</w:t>
      </w:r>
    </w:p>
    <w:p w14:paraId="52837034" w14:textId="1281A2CF" w:rsidR="00CB35A6" w:rsidRDefault="00CB35A6" w:rsidP="00CB35A6">
      <w:pPr>
        <w:pStyle w:val="Nadpis2"/>
      </w:pPr>
      <w:r>
        <w:t>Vypsání informac</w:t>
      </w:r>
      <w:r w:rsidR="00394122">
        <w:t>í</w:t>
      </w:r>
      <w:r>
        <w:t xml:space="preserve"> o objektu</w:t>
      </w:r>
    </w:p>
    <w:p w14:paraId="674F7C44" w14:textId="45CB0745" w:rsidR="00907DFE" w:rsidRPr="00907DFE" w:rsidRDefault="00EF5B87" w:rsidP="00907DFE">
      <w:r>
        <w:t xml:space="preserve">Pokud je proměnná showingInfo nastavena na true (mění se podle toho, jak uživatel kliká na objekty / mimo ně), zavolá se v metodě paint() metoda drawInfo(). Tato metoda zjistí, zda je uživatelem vybraný objekt opravdu stále v kolekci spaceObjects (mohl být odstraněn kolizí) a pokud ano, zavolá metodu drawHighlight() pro zvýraznění objektu. Poté uloží vybrané informace (název, pozice X a Y, rychlost, zrychlení, rozměr, váha) do proměnných a ve vhodné podobě </w:t>
      </w:r>
      <w:r w:rsidR="009D12B0">
        <w:t xml:space="preserve">(zaokrouhlení, zápis pomocí mocnin deseti) </w:t>
      </w:r>
      <w:r>
        <w:t xml:space="preserve">je </w:t>
      </w:r>
      <w:r w:rsidR="009D12B0">
        <w:t>zobrazí na plátno metodou drawString().</w:t>
      </w:r>
    </w:p>
    <w:p w14:paraId="1C8515A4" w14:textId="18E2C26D" w:rsidR="00CB35A6" w:rsidRDefault="00CB35A6" w:rsidP="00CB35A6">
      <w:pPr>
        <w:pStyle w:val="Nadpis2"/>
      </w:pPr>
      <w:r>
        <w:t>Vypsání aktuálního času</w:t>
      </w:r>
    </w:p>
    <w:p w14:paraId="4E4999B4" w14:textId="27EEFE32" w:rsidR="009D12B0" w:rsidRDefault="00E04111" w:rsidP="009D12B0">
      <w:r>
        <w:t xml:space="preserve">Metoda paint() při každém svém průběhu volá nejdříve metodu computeTime(), jež přepočítá čas simulace a opravdový čas. Proměnné simulationTimeS a actualTimeS se ale změní jen pokud je simulace aktivní (tedy ubíhá v ní čas).  Pokud je simulace aktivní, proměnné se změní, ale čas v nich je zmenšený o proměnnou simulationStoppedFor, ve které se akumuluje čas, po který byla simulace zastavená. </w:t>
      </w:r>
    </w:p>
    <w:p w14:paraId="169A9AC9" w14:textId="426670CF" w:rsidR="00AE139A" w:rsidRDefault="00AE139A" w:rsidP="009D12B0">
      <w:r>
        <w:t>Proměnná simulationStoppedFor se může zvětšit při volání metody changeSimulationStatus(), jež se volá tehdy, když uživatel zmáčkl mezerník. Tato metoda změní proměnnou simulationActive na opačnou hodnotu a pokud byla simulace znovu spuštěna, zvýší se i hodnota simulationStoppedFor (je to rozdíl času, kdy byla simulace zastavena a času, kdy byla simulace znovu spuštěna).</w:t>
      </w:r>
    </w:p>
    <w:p w14:paraId="6F0289A4" w14:textId="52601020" w:rsidR="00AE139A" w:rsidRPr="009D12B0" w:rsidRDefault="00AE139A" w:rsidP="009D12B0">
      <w:r>
        <w:t>Po volání metody computeTime() zavolá metoda paint() metodu drawTime().  Zde jsou proměnné simulationTimeS a actualTimeS převedeny na vhodný řetězec a vykresleny metodou drawString().</w:t>
      </w:r>
    </w:p>
    <w:p w14:paraId="3F972B72" w14:textId="5AC83AAD" w:rsidR="0068611A" w:rsidRDefault="0068611A" w:rsidP="0068611A">
      <w:pPr>
        <w:pStyle w:val="Nadpis1"/>
      </w:pPr>
      <w:r>
        <w:lastRenderedPageBreak/>
        <w:t>Hlavní smyčka</w:t>
      </w:r>
    </w:p>
    <w:p w14:paraId="4E7FD4CA" w14:textId="05E4F483" w:rsidR="00CB35A6" w:rsidRDefault="00CB35A6" w:rsidP="00CB35A6">
      <w:pPr>
        <w:pStyle w:val="Nadpis2"/>
      </w:pPr>
      <w:r>
        <w:t>Metoda paint()</w:t>
      </w:r>
    </w:p>
    <w:p w14:paraId="3B84FE2A" w14:textId="0E40B0B9" w:rsidR="001A0E3C" w:rsidRDefault="001A0E3C" w:rsidP="001A0E3C">
      <w:r>
        <w:t>Metoda paint() se díky Timeru ve třídě WindowInitializer volá každých 17 ms a obstarává volání metod hlavní smyčky</w:t>
      </w:r>
      <w:r w:rsidR="008C0734">
        <w:t>:</w:t>
      </w:r>
    </w:p>
    <w:p w14:paraId="62C86EBD" w14:textId="3E23DF73" w:rsidR="008C0734" w:rsidRDefault="008C0734" w:rsidP="008C0734">
      <w:pPr>
        <w:pStyle w:val="Odstavecseseznamem"/>
        <w:numPr>
          <w:ilvl w:val="0"/>
          <w:numId w:val="8"/>
        </w:numPr>
      </w:pPr>
      <w:r>
        <w:t xml:space="preserve">updateSystem() – aktualizace pozic, zrychlení, rychlostí a </w:t>
      </w:r>
      <w:r w:rsidR="00CF2383">
        <w:t xml:space="preserve">překreslení </w:t>
      </w:r>
      <w:r>
        <w:t>panelu – každých 17 ms (obstaráno dělením modulo)</w:t>
      </w:r>
      <w:r w:rsidR="001F1773">
        <w:t>,</w:t>
      </w:r>
    </w:p>
    <w:p w14:paraId="5A4D0E2C" w14:textId="50A105BD" w:rsidR="008C0734" w:rsidRDefault="008C0734" w:rsidP="008C0734">
      <w:pPr>
        <w:pStyle w:val="Odstavecseseznamem"/>
        <w:numPr>
          <w:ilvl w:val="0"/>
          <w:numId w:val="8"/>
        </w:numPr>
      </w:pPr>
      <w:r>
        <w:t>computeTime() – vypočítání aktuálního času</w:t>
      </w:r>
      <w:r w:rsidR="001F1773">
        <w:t>,</w:t>
      </w:r>
    </w:p>
    <w:p w14:paraId="6E8E9085" w14:textId="4C660524" w:rsidR="008C0734" w:rsidRDefault="008C0734" w:rsidP="008C0734">
      <w:pPr>
        <w:pStyle w:val="Odstavecseseznamem"/>
        <w:numPr>
          <w:ilvl w:val="0"/>
          <w:numId w:val="8"/>
        </w:numPr>
      </w:pPr>
      <w:r>
        <w:t>drawTime() – vykreslení aktuálního času</w:t>
      </w:r>
      <w:r w:rsidR="001F1773">
        <w:t>,</w:t>
      </w:r>
    </w:p>
    <w:p w14:paraId="302C634C" w14:textId="00E01BFC" w:rsidR="008C0734" w:rsidRPr="001A0E3C" w:rsidRDefault="008C0734" w:rsidP="008C0734">
      <w:pPr>
        <w:pStyle w:val="Odstavecseseznamem"/>
        <w:numPr>
          <w:ilvl w:val="0"/>
          <w:numId w:val="8"/>
        </w:numPr>
      </w:pPr>
      <w:r>
        <w:t>drawInfo() – jen pokud je uživatelem vybraný nějaký objekt</w:t>
      </w:r>
      <w:r w:rsidR="001F1773">
        <w:t>.</w:t>
      </w:r>
    </w:p>
    <w:p w14:paraId="2B5173FD" w14:textId="0287DAB4" w:rsidR="00CB35A6" w:rsidRDefault="00CB35A6" w:rsidP="00CB35A6">
      <w:pPr>
        <w:pStyle w:val="Nadpis2"/>
      </w:pPr>
      <w:r>
        <w:t>Metoda updateSystem()</w:t>
      </w:r>
    </w:p>
    <w:p w14:paraId="30DDDECB" w14:textId="018DBD30" w:rsidR="00CF2383" w:rsidRDefault="00CF2383" w:rsidP="00CF2383">
      <w:r>
        <w:t xml:space="preserve">Metoda </w:t>
      </w:r>
      <w:r w:rsidR="00E15026">
        <w:t>zjistí, zda je simulace aktivní a pokud ano, přepočítá nové zrychlení, rychlosti a pozice</w:t>
      </w:r>
      <w:r w:rsidR="00D46365">
        <w:t>. Nakonec zavolá metodu updateDrawing() – ta je volána i pokud simulace není aktivní. Čas t je na začátku nutné převést na sekundy a poté na čas simulace násobením proměnnou TStep (kolik našich sekund odpovídá kolika sekundám v simulaci).</w:t>
      </w:r>
    </w:p>
    <w:p w14:paraId="5028E7CA" w14:textId="7C4A1D04" w:rsidR="00D46365" w:rsidRDefault="00D46365" w:rsidP="00CF2383">
      <w:pPr>
        <w:rPr>
          <w:rStyle w:val="Potaovkd"/>
        </w:rPr>
      </w:pPr>
      <w:r>
        <w:rPr>
          <w:rStyle w:val="Potaovkd"/>
        </w:rPr>
        <w:t>procedure updateSystem(t)</w:t>
      </w:r>
    </w:p>
    <w:p w14:paraId="42480C67" w14:textId="359F7EB4" w:rsidR="00D46365" w:rsidRDefault="00D46365" w:rsidP="00CF2383">
      <w:pPr>
        <w:rPr>
          <w:rStyle w:val="Potaovkd"/>
        </w:rPr>
      </w:pPr>
      <w:r>
        <w:rPr>
          <w:rStyle w:val="Potaovkd"/>
        </w:rPr>
        <w:tab/>
        <w:t>t = t/1000 * TStep</w:t>
      </w:r>
    </w:p>
    <w:p w14:paraId="42CC95EF" w14:textId="66EA4118" w:rsidR="00D46365" w:rsidRDefault="00D46365" w:rsidP="00CF2383">
      <w:pPr>
        <w:rPr>
          <w:rStyle w:val="Potaovkd"/>
        </w:rPr>
      </w:pPr>
      <w:r>
        <w:rPr>
          <w:rStyle w:val="Potaovkd"/>
        </w:rPr>
        <w:tab/>
        <w:t>if</w:t>
      </w:r>
      <w:r w:rsidR="009E40C7">
        <w:rPr>
          <w:rStyle w:val="Potaovkd"/>
        </w:rPr>
        <w:t xml:space="preserve"> </w:t>
      </w:r>
      <w:r>
        <w:rPr>
          <w:rStyle w:val="Potaovkd"/>
        </w:rPr>
        <w:t>(simulationActive)</w:t>
      </w:r>
    </w:p>
    <w:p w14:paraId="7E90ED89" w14:textId="1B45C8B1" w:rsidR="00D46365" w:rsidRDefault="00D46365" w:rsidP="00CF2383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  <w:t>for(i = 0; i &lt; UPDATE_CONST; i++)</w:t>
      </w:r>
    </w:p>
    <w:p w14:paraId="46C2617B" w14:textId="173DA22B" w:rsidR="00D46365" w:rsidRDefault="00D46365" w:rsidP="00CF2383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for all objects do</w:t>
      </w:r>
    </w:p>
    <w:p w14:paraId="2C6A80A2" w14:textId="643F4DAD" w:rsidR="00D46365" w:rsidRDefault="00D46365" w:rsidP="00CF2383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object.computeAcceleration()</w:t>
      </w:r>
    </w:p>
    <w:p w14:paraId="6B93CAEC" w14:textId="2F67173A" w:rsidR="00D46365" w:rsidRDefault="00D46365" w:rsidP="00CF2383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end for</w:t>
      </w:r>
    </w:p>
    <w:p w14:paraId="20F2D308" w14:textId="6866FDE5" w:rsidR="00D46365" w:rsidRDefault="00D46365" w:rsidP="00CF2383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for all objects do</w:t>
      </w:r>
    </w:p>
    <w:p w14:paraId="509CD33B" w14:textId="2C82C825" w:rsidR="00D46365" w:rsidRDefault="00D46365" w:rsidP="00CF2383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object.</w:t>
      </w:r>
      <w:r w:rsidR="00B13DA9">
        <w:rPr>
          <w:rStyle w:val="Potaovkd"/>
        </w:rPr>
        <w:t>speedX += 0.5(t/UPDATE_CONST) * object.accelerationX</w:t>
      </w:r>
    </w:p>
    <w:p w14:paraId="3044F574" w14:textId="60000307" w:rsidR="00B13DA9" w:rsidRDefault="00B13DA9" w:rsidP="00B13DA9">
      <w:pPr>
        <w:ind w:left="2127" w:firstLine="709"/>
        <w:rPr>
          <w:rStyle w:val="Potaovkd"/>
        </w:rPr>
      </w:pPr>
      <w:r>
        <w:rPr>
          <w:rStyle w:val="Potaovkd"/>
        </w:rPr>
        <w:t>object.speedY += 0.5(t/UPDATE_CONST) * object.accelerationY</w:t>
      </w:r>
    </w:p>
    <w:p w14:paraId="7B8118A7" w14:textId="229BBB33" w:rsidR="00B13DA9" w:rsidRDefault="00B13DA9" w:rsidP="00B13DA9">
      <w:pPr>
        <w:ind w:left="2127" w:firstLine="709"/>
        <w:rPr>
          <w:rStyle w:val="Potaovkd"/>
        </w:rPr>
      </w:pPr>
    </w:p>
    <w:p w14:paraId="4B69692C" w14:textId="47D787E8" w:rsidR="00B13DA9" w:rsidRDefault="00B13DA9" w:rsidP="00B13DA9">
      <w:pPr>
        <w:ind w:left="2127" w:firstLine="709"/>
        <w:rPr>
          <w:rStyle w:val="Potaovkd"/>
        </w:rPr>
      </w:pPr>
      <w:r>
        <w:rPr>
          <w:rStyle w:val="Potaovkd"/>
        </w:rPr>
        <w:t>object.x += 0.5(t/UPDATE_CONST) * object.speedX</w:t>
      </w:r>
    </w:p>
    <w:p w14:paraId="4C03A3F4" w14:textId="2113A19B" w:rsidR="00B13DA9" w:rsidRDefault="00B13DA9" w:rsidP="00B13DA9">
      <w:pPr>
        <w:ind w:left="2127" w:firstLine="709"/>
        <w:rPr>
          <w:rStyle w:val="Potaovkd"/>
        </w:rPr>
      </w:pPr>
      <w:r>
        <w:rPr>
          <w:rStyle w:val="Potaovkd"/>
        </w:rPr>
        <w:t>object.y += 0.5(t/UPDATE_CONST) * object.speedY</w:t>
      </w:r>
    </w:p>
    <w:p w14:paraId="092B8B15" w14:textId="66835AF3" w:rsidR="00B13DA9" w:rsidRDefault="00B13DA9" w:rsidP="00B13DA9">
      <w:pPr>
        <w:ind w:left="2127" w:firstLine="709"/>
        <w:rPr>
          <w:rStyle w:val="Potaovkd"/>
        </w:rPr>
      </w:pPr>
    </w:p>
    <w:p w14:paraId="6C9960EA" w14:textId="77777777" w:rsidR="00B13DA9" w:rsidRDefault="00B13DA9" w:rsidP="00B13DA9">
      <w:pPr>
        <w:ind w:left="2127" w:firstLine="709"/>
        <w:rPr>
          <w:rStyle w:val="Potaovkd"/>
        </w:rPr>
      </w:pPr>
      <w:r>
        <w:rPr>
          <w:rStyle w:val="Potaovkd"/>
        </w:rPr>
        <w:t>object.speedX += 0.5(t/UPDATE_CONST) * object.accelerationX</w:t>
      </w:r>
    </w:p>
    <w:p w14:paraId="5327F3D5" w14:textId="3EC211EA" w:rsidR="00B13DA9" w:rsidRDefault="00B13DA9" w:rsidP="00B13DA9">
      <w:pPr>
        <w:ind w:left="2127" w:firstLine="709"/>
        <w:rPr>
          <w:rStyle w:val="Potaovkd"/>
        </w:rPr>
      </w:pPr>
      <w:r>
        <w:rPr>
          <w:rStyle w:val="Potaovkd"/>
        </w:rPr>
        <w:t>object.speedY += 0.5(t/UPDATE_CONST) * object.accelerationY</w:t>
      </w:r>
    </w:p>
    <w:p w14:paraId="36360830" w14:textId="009947AF" w:rsidR="00B13DA9" w:rsidRDefault="00B13DA9" w:rsidP="00B13DA9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end for</w:t>
      </w:r>
    </w:p>
    <w:p w14:paraId="135FBE1F" w14:textId="73F8433F" w:rsidR="00B13DA9" w:rsidRDefault="00B13DA9" w:rsidP="00B13DA9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if</w:t>
      </w:r>
      <w:r w:rsidR="009E40C7">
        <w:rPr>
          <w:rStyle w:val="Potaovkd"/>
        </w:rPr>
        <w:t xml:space="preserve"> </w:t>
      </w:r>
      <w:r>
        <w:rPr>
          <w:rStyle w:val="Potaovkd"/>
        </w:rPr>
        <w:t>(collision</w:t>
      </w:r>
      <w:r w:rsidR="009E40C7">
        <w:rPr>
          <w:rStyle w:val="Potaovkd"/>
        </w:rPr>
        <w:t>On</w:t>
      </w:r>
      <w:r>
        <w:rPr>
          <w:rStyle w:val="Potaovkd"/>
        </w:rPr>
        <w:t>)</w:t>
      </w:r>
    </w:p>
    <w:p w14:paraId="6B76AED5" w14:textId="39B7CE78" w:rsidR="00B13DA9" w:rsidRDefault="00B13DA9" w:rsidP="00B13DA9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for all objects do</w:t>
      </w:r>
    </w:p>
    <w:p w14:paraId="5B78A656" w14:textId="67E32127" w:rsidR="00B13DA9" w:rsidRDefault="00B13DA9" w:rsidP="00B13DA9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object.checkForCollision()</w:t>
      </w:r>
    </w:p>
    <w:p w14:paraId="0F7BD4ED" w14:textId="64872B5C" w:rsidR="00B13DA9" w:rsidRDefault="00B13DA9" w:rsidP="00B13DA9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end for</w:t>
      </w:r>
    </w:p>
    <w:p w14:paraId="3097518C" w14:textId="3F21EA21" w:rsidR="00B13DA9" w:rsidRDefault="00B13DA9" w:rsidP="00B13DA9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 w:rsidR="00FC49BA">
        <w:rPr>
          <w:rStyle w:val="Potaovkd"/>
        </w:rPr>
        <w:t>end for</w:t>
      </w:r>
    </w:p>
    <w:p w14:paraId="131FD71F" w14:textId="158830A8" w:rsidR="00FC49BA" w:rsidRDefault="00FC49BA" w:rsidP="00B13DA9">
      <w:pPr>
        <w:rPr>
          <w:rStyle w:val="Potaovkd"/>
        </w:rPr>
      </w:pPr>
      <w:r>
        <w:rPr>
          <w:rStyle w:val="Potaovkd"/>
        </w:rPr>
        <w:tab/>
        <w:t>updateDrawing()</w:t>
      </w:r>
    </w:p>
    <w:p w14:paraId="24BF5920" w14:textId="3466D8A7" w:rsidR="00FC49BA" w:rsidRDefault="00FC49BA" w:rsidP="00B13DA9">
      <w:pPr>
        <w:rPr>
          <w:rStyle w:val="Potaovkd"/>
        </w:rPr>
      </w:pPr>
      <w:r>
        <w:rPr>
          <w:rStyle w:val="Potaovkd"/>
        </w:rPr>
        <w:t>end procedure</w:t>
      </w:r>
    </w:p>
    <w:p w14:paraId="18EF5996" w14:textId="5DCAE86D" w:rsidR="00D46365" w:rsidRPr="00D46365" w:rsidRDefault="00D46365" w:rsidP="00CF2383">
      <w:pPr>
        <w:rPr>
          <w:rStyle w:val="Potaovkd"/>
        </w:rPr>
      </w:pPr>
    </w:p>
    <w:p w14:paraId="36E660BC" w14:textId="2ECFCC91" w:rsidR="00CB35A6" w:rsidRDefault="00CB35A6" w:rsidP="00CB35A6">
      <w:pPr>
        <w:pStyle w:val="Nadpis2"/>
      </w:pPr>
      <w:r>
        <w:lastRenderedPageBreak/>
        <w:t>Metoda computeAcceleration()</w:t>
      </w:r>
    </w:p>
    <w:p w14:paraId="2AAB56BF" w14:textId="747B17F5" w:rsidR="00066B2E" w:rsidRDefault="00066B2E" w:rsidP="00066B2E">
      <w:r>
        <w:t>Tato metoda je volána pro všechny vesmírné objekty metodou updateSystem(). Každému objektu nastaví novou hodnotu atributu accelerationX</w:t>
      </w:r>
      <w:r w:rsidR="004013CD">
        <w:t xml:space="preserve"> a </w:t>
      </w:r>
      <w:r w:rsidR="00180F5A">
        <w:t>accelerationY.</w:t>
      </w:r>
      <w:r w:rsidR="000C720E">
        <w:t xml:space="preserve"> Metoda má vždy k dispozici kolekci všech existujících objektů.</w:t>
      </w:r>
    </w:p>
    <w:p w14:paraId="46753746" w14:textId="5A95C257" w:rsidR="002C6289" w:rsidRDefault="002C6289" w:rsidP="00066B2E">
      <w:r>
        <w:t>ObjectI zde představuje právě zkoumaný objekt. ObjectJ je vždy ten druhý objekt, přičemž je nutné projít celou kolekci objektů – tedy objectI je pořád ten samý, objectJ se mění.</w:t>
      </w:r>
    </w:p>
    <w:p w14:paraId="05630FBA" w14:textId="30DC1BC5" w:rsidR="000C720E" w:rsidRDefault="000C720E" w:rsidP="00066B2E">
      <w:pPr>
        <w:rPr>
          <w:rStyle w:val="Potaovkd"/>
        </w:rPr>
      </w:pPr>
      <w:r w:rsidRPr="000C720E">
        <w:rPr>
          <w:rStyle w:val="Potaovkd"/>
        </w:rPr>
        <w:t>procedure computeAcceleration()</w:t>
      </w:r>
    </w:p>
    <w:p w14:paraId="07221E86" w14:textId="681FBCE1" w:rsidR="000C720E" w:rsidRDefault="000C720E" w:rsidP="00066B2E">
      <w:pPr>
        <w:rPr>
          <w:rStyle w:val="Potaovkd"/>
        </w:rPr>
      </w:pPr>
      <w:r>
        <w:rPr>
          <w:rStyle w:val="Potaovkd"/>
        </w:rPr>
        <w:tab/>
        <w:t>forceXSum = 0</w:t>
      </w:r>
    </w:p>
    <w:p w14:paraId="249DF7E1" w14:textId="4111BBDC" w:rsidR="000C720E" w:rsidRDefault="000C720E" w:rsidP="00066B2E">
      <w:pPr>
        <w:rPr>
          <w:rStyle w:val="Potaovkd"/>
        </w:rPr>
      </w:pPr>
      <w:r>
        <w:rPr>
          <w:rStyle w:val="Potaovkd"/>
        </w:rPr>
        <w:tab/>
        <w:t>forceYSum = 0</w:t>
      </w:r>
    </w:p>
    <w:p w14:paraId="6060C10F" w14:textId="7283426C" w:rsidR="000C720E" w:rsidRDefault="000C720E" w:rsidP="00066B2E">
      <w:pPr>
        <w:rPr>
          <w:rStyle w:val="Potaovkd"/>
        </w:rPr>
      </w:pPr>
      <w:r>
        <w:rPr>
          <w:rStyle w:val="Potaovkd"/>
        </w:rPr>
        <w:tab/>
        <w:t>for all objects do</w:t>
      </w:r>
    </w:p>
    <w:p w14:paraId="30981D60" w14:textId="53DF531F" w:rsidR="000C720E" w:rsidRDefault="000C720E" w:rsidP="00066B2E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  <w:t>if (objectI != objectJ)</w:t>
      </w:r>
    </w:p>
    <w:p w14:paraId="3984AF78" w14:textId="18F003CC" w:rsidR="000C720E" w:rsidRDefault="000C720E" w:rsidP="00066B2E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distanceX = objectJ.x – objectI.x</w:t>
      </w:r>
    </w:p>
    <w:p w14:paraId="4ACE5ADD" w14:textId="41BEE969" w:rsidR="000C720E" w:rsidRDefault="000C720E" w:rsidP="000C720E">
      <w:pPr>
        <w:ind w:left="1418" w:firstLine="709"/>
        <w:rPr>
          <w:rStyle w:val="Potaovkd"/>
        </w:rPr>
      </w:pPr>
      <w:r>
        <w:rPr>
          <w:rStyle w:val="Potaovkd"/>
        </w:rPr>
        <w:t>distanceY = objectJ.y – objectI.y</w:t>
      </w:r>
    </w:p>
    <w:p w14:paraId="540D3AFC" w14:textId="3EC89F13" w:rsidR="000C720E" w:rsidRDefault="000C720E" w:rsidP="000C720E">
      <w:pPr>
        <w:ind w:left="1418" w:firstLine="709"/>
        <w:rPr>
          <w:rStyle w:val="Potaovkd"/>
        </w:rPr>
      </w:pPr>
      <w:r>
        <w:rPr>
          <w:rStyle w:val="Potaovkd"/>
        </w:rPr>
        <w:t xml:space="preserve">distance = </w:t>
      </w:r>
      <w:r w:rsidR="00633D8B">
        <w:rPr>
          <w:rStyle w:val="Potaovkd"/>
        </w:rPr>
        <w:t>sqrt(distanceX * distanceX + distanceY * distanceY)</w:t>
      </w:r>
    </w:p>
    <w:p w14:paraId="318B8361" w14:textId="4CA7FDF9" w:rsidR="00633D8B" w:rsidRDefault="00633D8B" w:rsidP="00633D8B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</w:p>
    <w:p w14:paraId="63C70EE0" w14:textId="6DBC7E0F" w:rsidR="00633D8B" w:rsidRDefault="00633D8B" w:rsidP="00633D8B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force = (GConst * objectI.weight * objectJ.weight)/(distance * distance)</w:t>
      </w:r>
    </w:p>
    <w:p w14:paraId="733D0307" w14:textId="737713BA" w:rsidR="00633D8B" w:rsidRDefault="00633D8B" w:rsidP="00633D8B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forceX = force * (distanceX / distance)</w:t>
      </w:r>
    </w:p>
    <w:p w14:paraId="3A3CB28B" w14:textId="76264911" w:rsidR="00633D8B" w:rsidRDefault="00633D8B" w:rsidP="00633D8B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forceY = force * (distanceY / distance)</w:t>
      </w:r>
    </w:p>
    <w:p w14:paraId="35CE077D" w14:textId="038BC963" w:rsidR="00633D8B" w:rsidRDefault="00633D8B" w:rsidP="00633D8B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</w:p>
    <w:p w14:paraId="24B99F87" w14:textId="38A8C5E9" w:rsidR="00633D8B" w:rsidRDefault="00633D8B" w:rsidP="00633D8B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forceXSum += forceX</w:t>
      </w:r>
    </w:p>
    <w:p w14:paraId="3DBD41B4" w14:textId="1BEACF16" w:rsidR="00633D8B" w:rsidRDefault="00633D8B" w:rsidP="00633D8B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forceYSum += forceY</w:t>
      </w:r>
    </w:p>
    <w:p w14:paraId="1A174042" w14:textId="348C30BF" w:rsidR="00633D8B" w:rsidRDefault="00633D8B" w:rsidP="00633D8B">
      <w:pPr>
        <w:rPr>
          <w:rStyle w:val="Potaovkd"/>
        </w:rPr>
      </w:pPr>
      <w:r>
        <w:rPr>
          <w:rStyle w:val="Potaovkd"/>
        </w:rPr>
        <w:tab/>
        <w:t>end for</w:t>
      </w:r>
    </w:p>
    <w:p w14:paraId="0136DF57" w14:textId="75A2A546" w:rsidR="00633D8B" w:rsidRDefault="00633D8B" w:rsidP="00633D8B">
      <w:pPr>
        <w:rPr>
          <w:rStyle w:val="Potaovkd"/>
        </w:rPr>
      </w:pPr>
      <w:r>
        <w:rPr>
          <w:rStyle w:val="Potaovkd"/>
        </w:rPr>
        <w:tab/>
        <w:t>accelerationX = forceXSum / objectI.weight</w:t>
      </w:r>
    </w:p>
    <w:p w14:paraId="7BAB5501" w14:textId="5604F845" w:rsidR="00633D8B" w:rsidRDefault="00633D8B" w:rsidP="00633D8B">
      <w:pPr>
        <w:rPr>
          <w:rStyle w:val="Potaovkd"/>
        </w:rPr>
      </w:pPr>
      <w:r>
        <w:rPr>
          <w:rStyle w:val="Potaovkd"/>
        </w:rPr>
        <w:tab/>
        <w:t>accelerationY = forceYSum / objectJ.weight</w:t>
      </w:r>
    </w:p>
    <w:p w14:paraId="17B5624F" w14:textId="79CAEFE5" w:rsidR="004013CD" w:rsidRDefault="004013CD" w:rsidP="00633D8B">
      <w:pPr>
        <w:rPr>
          <w:rStyle w:val="Potaovkd"/>
        </w:rPr>
      </w:pPr>
      <w:r>
        <w:rPr>
          <w:rStyle w:val="Potaovkd"/>
        </w:rPr>
        <w:t>end procedure</w:t>
      </w:r>
    </w:p>
    <w:p w14:paraId="79620E10" w14:textId="5B284DB4" w:rsidR="00180F5A" w:rsidRPr="00180F5A" w:rsidRDefault="00180F5A" w:rsidP="00633D8B">
      <w:pPr>
        <w:rPr>
          <w:rStyle w:val="Potaovkd"/>
          <w:rFonts w:asciiTheme="minorHAnsi" w:hAnsiTheme="minorHAnsi" w:cstheme="minorBidi"/>
          <w:sz w:val="22"/>
        </w:rPr>
      </w:pPr>
      <w:r>
        <w:t>Poznámka : Kód navíc obsahuje ošetření případu, kdy je vzdálenost mezi objekty menší než součet jejich poloměrů, k čemuž dochází, pokud je kolize vypnutá. V tomto případě je jejich vzdálenost uměle nastavena na právě tento součet, aby nedocházelo k „vystřelování“ planet kvůli dělení příliš malou hodnotou distance.</w:t>
      </w:r>
    </w:p>
    <w:p w14:paraId="6A3BF91D" w14:textId="3153125B" w:rsidR="00CB35A6" w:rsidRDefault="00697B8A" w:rsidP="00CB35A6">
      <w:pPr>
        <w:pStyle w:val="Nadpis2"/>
      </w:pPr>
      <w:r>
        <w:t>Metoda checkForCollision()</w:t>
      </w:r>
    </w:p>
    <w:p w14:paraId="5AF40CBE" w14:textId="748CD41E" w:rsidR="00180F5A" w:rsidRDefault="00180F5A" w:rsidP="00180F5A">
      <w:r>
        <w:t>Metoda je volána metodou updateSystem(), jestliže je zapnutá kolize. ObjectI znovu představuje právě zkoumaný objekt, ObjectJ jsou ostatní objekty. Metoda má přístup ke kolekci všech existujících objektů.</w:t>
      </w:r>
    </w:p>
    <w:p w14:paraId="67220EF2" w14:textId="77777777" w:rsidR="00834DC5" w:rsidRDefault="006214DF" w:rsidP="00180F5A">
      <w:r>
        <w:t xml:space="preserve">Ke kolizi dochází, pokud je vzdálenost objektů menší nebo rovna jak součet jejich poloměrů. Poté program rozhodne, který z objektů je větší a menší – ten větší se upraví a v kolekci ponechá, ten menší je z kolekce vymazán. </w:t>
      </w:r>
    </w:p>
    <w:p w14:paraId="59B2758A" w14:textId="25E5FCF8" w:rsidR="00DB2663" w:rsidRDefault="006214DF" w:rsidP="00180F5A">
      <w:r>
        <w:t>Ratio představuje poměr obou objektů, aby ten menší neměl</w:t>
      </w:r>
      <w:r w:rsidR="00834DC5">
        <w:t xml:space="preserve"> takový vliv na rychlost a zrychlení většího objektu. Nový poloměr výsledného objektu je vypočítán metodou findRadius(), kterou implementuje každý potomek SpaceObject.</w:t>
      </w:r>
      <w:r w:rsidR="00DB2663">
        <w:t xml:space="preserve"> Nové pozice X i Y jsou aritmetický průměr obou pozic X a Y.</w:t>
      </w:r>
    </w:p>
    <w:p w14:paraId="6C91869C" w14:textId="75D4BEE1" w:rsidR="006214DF" w:rsidRDefault="00DB2663" w:rsidP="00DB2663">
      <w:pPr>
        <w:spacing w:after="160"/>
      </w:pPr>
      <w:r>
        <w:br w:type="page"/>
      </w:r>
    </w:p>
    <w:p w14:paraId="317B9D9D" w14:textId="2992B922" w:rsidR="00180F5A" w:rsidRDefault="00180F5A" w:rsidP="00180F5A">
      <w:pPr>
        <w:rPr>
          <w:rStyle w:val="Potaovkd"/>
        </w:rPr>
      </w:pPr>
      <w:r>
        <w:rPr>
          <w:rStyle w:val="Potaovkd"/>
        </w:rPr>
        <w:lastRenderedPageBreak/>
        <w:t>procedure checkForCollision()</w:t>
      </w:r>
    </w:p>
    <w:p w14:paraId="457B0F5D" w14:textId="77777777" w:rsidR="007F7CA2" w:rsidRDefault="007F7CA2" w:rsidP="007F7CA2">
      <w:pPr>
        <w:rPr>
          <w:rStyle w:val="Potaovkd"/>
        </w:rPr>
      </w:pPr>
      <w:r>
        <w:rPr>
          <w:rStyle w:val="Potaovkd"/>
        </w:rPr>
        <w:tab/>
        <w:t>for all objects do</w:t>
      </w:r>
    </w:p>
    <w:p w14:paraId="1D09300A" w14:textId="77777777" w:rsidR="007F7CA2" w:rsidRDefault="007F7CA2" w:rsidP="007F7CA2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  <w:t>if (objectI != objectJ)</w:t>
      </w:r>
    </w:p>
    <w:p w14:paraId="0484AD87" w14:textId="77777777" w:rsidR="007F7CA2" w:rsidRDefault="007F7CA2" w:rsidP="007F7CA2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distanceX = objectJ.x – objectI.x</w:t>
      </w:r>
    </w:p>
    <w:p w14:paraId="7101C8DD" w14:textId="77777777" w:rsidR="007F7CA2" w:rsidRDefault="007F7CA2" w:rsidP="007F7CA2">
      <w:pPr>
        <w:ind w:left="1418" w:firstLine="709"/>
        <w:rPr>
          <w:rStyle w:val="Potaovkd"/>
        </w:rPr>
      </w:pPr>
      <w:r>
        <w:rPr>
          <w:rStyle w:val="Potaovkd"/>
        </w:rPr>
        <w:t>distanceY = objectJ.y – objectI.y</w:t>
      </w:r>
    </w:p>
    <w:p w14:paraId="6C83C8A8" w14:textId="77777777" w:rsidR="007F7CA2" w:rsidRDefault="007F7CA2" w:rsidP="007F7CA2">
      <w:pPr>
        <w:ind w:left="1418" w:firstLine="709"/>
        <w:rPr>
          <w:rStyle w:val="Potaovkd"/>
        </w:rPr>
      </w:pPr>
      <w:r>
        <w:rPr>
          <w:rStyle w:val="Potaovkd"/>
        </w:rPr>
        <w:t>distance = sqrt(distanceX * distanceX + distanceY * distanceY)</w:t>
      </w:r>
    </w:p>
    <w:p w14:paraId="7CD517C1" w14:textId="65404E0B" w:rsidR="00180F5A" w:rsidRDefault="007F7CA2" w:rsidP="00180F5A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if(distance &lt;= objectI.radius + objectJ.radius)</w:t>
      </w:r>
    </w:p>
    <w:p w14:paraId="6EFEE964" w14:textId="20A44A1F" w:rsidR="007F7CA2" w:rsidRDefault="007F7CA2" w:rsidP="00180F5A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ratio = smaller.weight / bigger.weight</w:t>
      </w:r>
    </w:p>
    <w:p w14:paraId="59BC4E25" w14:textId="77777777" w:rsidR="00834DC5" w:rsidRDefault="00834DC5" w:rsidP="00180F5A">
      <w:pPr>
        <w:rPr>
          <w:rStyle w:val="Potaovkd"/>
        </w:rPr>
      </w:pPr>
    </w:p>
    <w:p w14:paraId="5C897F11" w14:textId="7FEF70E7" w:rsidR="00DB2663" w:rsidRDefault="007F7CA2" w:rsidP="00180F5A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newWeight = bigger.weight + smaller.weight</w:t>
      </w:r>
    </w:p>
    <w:p w14:paraId="0D4FED5E" w14:textId="23616B0D" w:rsidR="007F7CA2" w:rsidRDefault="007F7CA2" w:rsidP="00180F5A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newRadius = bigger.findRadius()</w:t>
      </w:r>
    </w:p>
    <w:p w14:paraId="6B548EB6" w14:textId="31F22FB3" w:rsidR="007F7CA2" w:rsidRDefault="007F7CA2" w:rsidP="00180F5A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newX = (bigger.x + smaller.x) / 2</w:t>
      </w:r>
    </w:p>
    <w:p w14:paraId="331CB527" w14:textId="0F1A91B8" w:rsidR="007F7CA2" w:rsidRDefault="007F7CA2" w:rsidP="00180F5A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newY = (bigger.y + smaller.y) / 2</w:t>
      </w:r>
    </w:p>
    <w:p w14:paraId="0954EA68" w14:textId="425174E7" w:rsidR="007F7CA2" w:rsidRDefault="007F7CA2" w:rsidP="00180F5A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newSpeedX = bigger.speedX + (smaller.speedX * ratio)</w:t>
      </w:r>
    </w:p>
    <w:p w14:paraId="49FEA400" w14:textId="2D330D4A" w:rsidR="007F7CA2" w:rsidRDefault="007F7CA2" w:rsidP="00180F5A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newSpeedY = bigger.speedY + (smaller.speedY * ratio)</w:t>
      </w:r>
    </w:p>
    <w:p w14:paraId="1C33EF44" w14:textId="0C25D287" w:rsidR="007F7CA2" w:rsidRDefault="007F7CA2" w:rsidP="007F7CA2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newAccelerX = bigger.accelerX + (smaller.accelerX * ratio)</w:t>
      </w:r>
    </w:p>
    <w:p w14:paraId="0F6EC63E" w14:textId="23F6EE25" w:rsidR="007F7CA2" w:rsidRDefault="007F7CA2" w:rsidP="007F7CA2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new</w:t>
      </w:r>
      <w:r w:rsidR="006214DF">
        <w:rPr>
          <w:rStyle w:val="Potaovkd"/>
        </w:rPr>
        <w:t>Acceler</w:t>
      </w:r>
      <w:r>
        <w:rPr>
          <w:rStyle w:val="Potaovkd"/>
        </w:rPr>
        <w:t>Y = bigger.</w:t>
      </w:r>
      <w:r w:rsidR="006214DF">
        <w:rPr>
          <w:rStyle w:val="Potaovkd"/>
        </w:rPr>
        <w:t>acceler</w:t>
      </w:r>
      <w:r>
        <w:rPr>
          <w:rStyle w:val="Potaovkd"/>
        </w:rPr>
        <w:t>Y + (smaller.</w:t>
      </w:r>
      <w:r w:rsidR="006214DF">
        <w:rPr>
          <w:rStyle w:val="Potaovkd"/>
        </w:rPr>
        <w:t>acceler</w:t>
      </w:r>
      <w:r>
        <w:rPr>
          <w:rStyle w:val="Potaovkd"/>
        </w:rPr>
        <w:t>Y * ratio)</w:t>
      </w:r>
    </w:p>
    <w:p w14:paraId="531AD4B0" w14:textId="760AD6F7" w:rsidR="006214DF" w:rsidRDefault="006214DF" w:rsidP="007F7CA2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</w:p>
    <w:p w14:paraId="18E5C48F" w14:textId="7DB83EF4" w:rsidR="006214DF" w:rsidRDefault="006214DF" w:rsidP="007F7CA2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bigger.set()</w:t>
      </w:r>
    </w:p>
    <w:p w14:paraId="2054028A" w14:textId="1EBB24BD" w:rsidR="006214DF" w:rsidRDefault="006214DF" w:rsidP="007F7CA2">
      <w:pPr>
        <w:rPr>
          <w:rStyle w:val="Potaovkd"/>
        </w:rPr>
      </w:pP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</w:r>
      <w:r>
        <w:rPr>
          <w:rStyle w:val="Potaovkd"/>
        </w:rPr>
        <w:tab/>
        <w:t>spaceObjects.remove(smaller)</w:t>
      </w:r>
    </w:p>
    <w:p w14:paraId="0C7D2F7E" w14:textId="479885E8" w:rsidR="006214DF" w:rsidRDefault="006214DF" w:rsidP="007F7CA2">
      <w:pPr>
        <w:rPr>
          <w:rStyle w:val="Potaovkd"/>
        </w:rPr>
      </w:pPr>
      <w:r>
        <w:rPr>
          <w:rStyle w:val="Potaovkd"/>
        </w:rPr>
        <w:tab/>
        <w:t>end for</w:t>
      </w:r>
    </w:p>
    <w:p w14:paraId="6BE0E9B8" w14:textId="71179710" w:rsidR="003511B1" w:rsidRDefault="006214DF" w:rsidP="003511B1">
      <w:pPr>
        <w:rPr>
          <w:rStyle w:val="Potaovkd"/>
        </w:rPr>
      </w:pPr>
      <w:r>
        <w:rPr>
          <w:rStyle w:val="Potaovkd"/>
        </w:rPr>
        <w:t>end procedure</w:t>
      </w:r>
    </w:p>
    <w:p w14:paraId="310B3EC5" w14:textId="35AA0644" w:rsidR="003511B1" w:rsidRPr="003511B1" w:rsidRDefault="003511B1" w:rsidP="003511B1">
      <w:r w:rsidRPr="003511B1">
        <w:t xml:space="preserve">Poznámka: Nyní metoda kontroluje kolizi i u objektů, které jsou od sebe velmi daleko, což určitě není optimální </w:t>
      </w:r>
      <w:r>
        <w:t xml:space="preserve">stav </w:t>
      </w:r>
      <w:r w:rsidRPr="003511B1">
        <w:t xml:space="preserve">a pravděpodobně by se </w:t>
      </w:r>
      <w:r>
        <w:t xml:space="preserve">kód </w:t>
      </w:r>
      <w:r w:rsidRPr="003511B1">
        <w:t>dal v budoucnu vylepšit.</w:t>
      </w:r>
    </w:p>
    <w:p w14:paraId="496FCD7F" w14:textId="000E88A1" w:rsidR="0068611A" w:rsidRDefault="003A21B7" w:rsidP="003A21B7">
      <w:pPr>
        <w:pStyle w:val="Nadpis1"/>
      </w:pPr>
      <w:r>
        <w:t>Utility třídy</w:t>
      </w:r>
    </w:p>
    <w:p w14:paraId="489C2928" w14:textId="70DCE988" w:rsidR="003A21B7" w:rsidRDefault="003A21B7" w:rsidP="003A21B7">
      <w:pPr>
        <w:pStyle w:val="Nadpis2"/>
      </w:pPr>
      <w:r>
        <w:t>Třída FileLoader</w:t>
      </w:r>
    </w:p>
    <w:p w14:paraId="550EFA6E" w14:textId="77777777" w:rsidR="003747C1" w:rsidRDefault="003747C1" w:rsidP="000C459E">
      <w:r>
        <w:t xml:space="preserve">Knihovní třída, která obsahuje statické metody pro načítání ze souboru. Vstupní soubor je typu CSV (Comma-Separated Values), tudíž načtené řádky dělíme podle čárek. </w:t>
      </w:r>
    </w:p>
    <w:p w14:paraId="65F808DB" w14:textId="270CD0ED" w:rsidR="000C459E" w:rsidRPr="000C459E" w:rsidRDefault="003747C1" w:rsidP="000C459E">
      <w:r>
        <w:t xml:space="preserve">Metoda loadFirstLine() načte první řádek souboru, jenž obsahuje gravitační konstantu a časový krok. Druhá metoda, loadSpaceObjects(), přeskočí první řádku a načte ty ostatní, které definují vesmírné objekty (název, typ, pozice X a Y, rychlost X a Y a váha). Podle typu bude v budoucnu zvolena vytvořená instance, nyní jsou vytvářeny defaultně jen planety. </w:t>
      </w:r>
      <w:r w:rsidR="00A4655E">
        <w:t>Načtené objekty jsou uloženy do kolekce, kde si je vyzvedne metoda main().</w:t>
      </w:r>
    </w:p>
    <w:p w14:paraId="2B8E51EC" w14:textId="3F756755" w:rsidR="003A21B7" w:rsidRPr="003A21B7" w:rsidRDefault="003A21B7" w:rsidP="003A21B7">
      <w:pPr>
        <w:pStyle w:val="Nadpis2"/>
      </w:pPr>
      <w:r>
        <w:t>Třída Vectors</w:t>
      </w:r>
    </w:p>
    <w:p w14:paraId="552BD310" w14:textId="671D9ECA" w:rsidR="0068611A" w:rsidRPr="0068611A" w:rsidRDefault="00A4655E" w:rsidP="0068611A">
      <w:r>
        <w:t>Knihovní třída pro práci s vektory. Obsahuje dvě metody – vectorSize(), která spočítá velikost vektoru, a vectorAddition(), která ze dvou vektorů vytvoří složený vektor a vrátí jeho velikost.</w:t>
      </w:r>
    </w:p>
    <w:sectPr w:rsidR="0068611A" w:rsidRPr="0068611A" w:rsidSect="00007E1F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3D1A1" w14:textId="77777777" w:rsidR="006C547C" w:rsidRDefault="006C547C" w:rsidP="00B80E3F">
      <w:r>
        <w:separator/>
      </w:r>
    </w:p>
  </w:endnote>
  <w:endnote w:type="continuationSeparator" w:id="0">
    <w:p w14:paraId="2CEA1712" w14:textId="77777777" w:rsidR="006C547C" w:rsidRDefault="006C547C" w:rsidP="00B8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A512B" w14:textId="77777777" w:rsidR="006C547C" w:rsidRDefault="006C547C" w:rsidP="00B80E3F">
      <w:r>
        <w:separator/>
      </w:r>
    </w:p>
  </w:footnote>
  <w:footnote w:type="continuationSeparator" w:id="0">
    <w:p w14:paraId="333F7DF5" w14:textId="77777777" w:rsidR="006C547C" w:rsidRDefault="006C547C" w:rsidP="00B8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378"/>
      <w:gridCol w:w="1843"/>
    </w:tblGrid>
    <w:tr w:rsidR="003C5B8E" w14:paraId="2D47BEF9" w14:textId="77777777" w:rsidTr="00833CEE">
      <w:tc>
        <w:tcPr>
          <w:tcW w:w="2235" w:type="dxa"/>
        </w:tcPr>
        <w:p w14:paraId="65B1237C" w14:textId="5F812065" w:rsidR="003C5B8E" w:rsidRDefault="00C16E19" w:rsidP="00833CEE">
          <w:pPr>
            <w:pStyle w:val="Zhlav"/>
          </w:pPr>
          <w:r>
            <w:t>KIV/UPG 20</w:t>
          </w:r>
          <w:r w:rsidR="006A6E57">
            <w:t>2</w:t>
          </w:r>
          <w:r w:rsidR="00E644F8">
            <w:t>1</w:t>
          </w:r>
          <w:r>
            <w:t>/20</w:t>
          </w:r>
          <w:r w:rsidR="00A14A40">
            <w:t>2</w:t>
          </w:r>
          <w:r w:rsidR="00E644F8">
            <w:t>2</w:t>
          </w:r>
        </w:p>
      </w:tc>
      <w:tc>
        <w:tcPr>
          <w:tcW w:w="6378" w:type="dxa"/>
        </w:tcPr>
        <w:p w14:paraId="57AB37CB" w14:textId="1746C196" w:rsidR="00AB01FA" w:rsidRPr="00833CEE" w:rsidRDefault="00AB01FA" w:rsidP="00AB01FA">
          <w:pPr>
            <w:pStyle w:val="Zhlav"/>
            <w:jc w:val="center"/>
            <w:rPr>
              <w:b/>
            </w:rPr>
          </w:pPr>
          <w:r w:rsidRPr="00AB01FA">
            <w:rPr>
              <w:b/>
            </w:rPr>
            <w:t>Dvořáková</w:t>
          </w:r>
          <w:r w:rsidR="00833CEE" w:rsidRPr="00AB01FA">
            <w:rPr>
              <w:b/>
            </w:rPr>
            <w:t xml:space="preserve"> </w:t>
          </w:r>
          <w:r>
            <w:rPr>
              <w:b/>
            </w:rPr>
            <w:t>Šárka</w:t>
          </w:r>
          <w:r w:rsidR="00833CEE" w:rsidRPr="00833CEE">
            <w:rPr>
              <w:b/>
            </w:rPr>
            <w:t xml:space="preserve"> – </w:t>
          </w:r>
          <w:r>
            <w:rPr>
              <w:b/>
            </w:rPr>
            <w:t>A21B0116P</w:t>
          </w:r>
        </w:p>
      </w:tc>
      <w:tc>
        <w:tcPr>
          <w:tcW w:w="1843" w:type="dxa"/>
        </w:tcPr>
        <w:p w14:paraId="5E88483A" w14:textId="2CAA45FA" w:rsidR="003C5B8E" w:rsidRDefault="006A17FA" w:rsidP="008A246E">
          <w:pPr>
            <w:pStyle w:val="Zhlav"/>
            <w:jc w:val="right"/>
          </w:pPr>
          <w:r>
            <w:fldChar w:fldCharType="begin"/>
          </w:r>
          <w:r>
            <w:instrText xml:space="preserve"> TIME \@ "d. MMMM yyyy" </w:instrText>
          </w:r>
          <w:r>
            <w:fldChar w:fldCharType="separate"/>
          </w:r>
          <w:r w:rsidR="003511B1">
            <w:rPr>
              <w:noProof/>
            </w:rPr>
            <w:t>10. dubna 2022</w:t>
          </w:r>
          <w:r>
            <w:rPr>
              <w:noProof/>
            </w:rPr>
            <w:fldChar w:fldCharType="end"/>
          </w:r>
        </w:p>
      </w:tc>
    </w:tr>
    <w:tr w:rsidR="003C5B8E" w14:paraId="45A09054" w14:textId="77777777" w:rsidTr="00833CEE">
      <w:trPr>
        <w:trHeight w:val="305"/>
      </w:trPr>
      <w:tc>
        <w:tcPr>
          <w:tcW w:w="2235" w:type="dxa"/>
          <w:tcBorders>
            <w:bottom w:val="single" w:sz="4" w:space="0" w:color="auto"/>
          </w:tcBorders>
        </w:tcPr>
        <w:p w14:paraId="3476317F" w14:textId="77777777" w:rsidR="003C5B8E" w:rsidRPr="0096194C" w:rsidRDefault="00C16E19" w:rsidP="00C16E19">
          <w:pPr>
            <w:pStyle w:val="Zhlav"/>
            <w:rPr>
              <w:highlight w:val="yellow"/>
            </w:rPr>
          </w:pPr>
          <w:r w:rsidRPr="00AB01FA">
            <w:t>1</w:t>
          </w:r>
          <w:r w:rsidRPr="006611C9">
            <w:t>.</w:t>
          </w:r>
          <w:r w:rsidR="00833CEE">
            <w:t xml:space="preserve"> </w:t>
          </w:r>
          <w:r>
            <w:t>odevzdání</w:t>
          </w:r>
        </w:p>
      </w:tc>
      <w:tc>
        <w:tcPr>
          <w:tcW w:w="6378" w:type="dxa"/>
          <w:tcBorders>
            <w:bottom w:val="single" w:sz="4" w:space="0" w:color="auto"/>
          </w:tcBorders>
        </w:tcPr>
        <w:p w14:paraId="3555A337" w14:textId="09447EE7" w:rsidR="003C5B8E" w:rsidRPr="00833CEE" w:rsidRDefault="00C16E19" w:rsidP="00780802">
          <w:pPr>
            <w:pStyle w:val="Zhlav"/>
            <w:jc w:val="center"/>
            <w:rPr>
              <w:b/>
            </w:rPr>
          </w:pPr>
          <w:r>
            <w:rPr>
              <w:b/>
            </w:rPr>
            <w:t>Celkový počet hodin</w:t>
          </w:r>
          <w:r w:rsidR="00780802">
            <w:rPr>
              <w:b/>
            </w:rPr>
            <w:t xml:space="preserve"> strávený na řešení SP dosud</w:t>
          </w:r>
          <w:r w:rsidR="00833CEE" w:rsidRPr="00833CEE">
            <w:rPr>
              <w:b/>
            </w:rPr>
            <w:t xml:space="preserve">: </w:t>
          </w:r>
          <w:r w:rsidR="00833CEE" w:rsidRPr="00AB01FA">
            <w:rPr>
              <w:b/>
            </w:rPr>
            <w:t>2</w:t>
          </w:r>
          <w:r w:rsidR="00DB2663">
            <w:rPr>
              <w:b/>
            </w:rPr>
            <w:t>5</w:t>
          </w:r>
        </w:p>
      </w:tc>
      <w:tc>
        <w:tcPr>
          <w:tcW w:w="1843" w:type="dxa"/>
          <w:tcBorders>
            <w:bottom w:val="single" w:sz="4" w:space="0" w:color="auto"/>
          </w:tcBorders>
        </w:tcPr>
        <w:p w14:paraId="316332CC" w14:textId="77777777" w:rsidR="003C5B8E" w:rsidRPr="0096194C" w:rsidRDefault="00A2389B" w:rsidP="00B80E3F">
          <w:pPr>
            <w:pStyle w:val="Zhlav"/>
            <w:jc w:val="right"/>
            <w:rPr>
              <w:highlight w:val="yellow"/>
            </w:rPr>
          </w:pPr>
          <w:r>
            <w:t xml:space="preserve">strana </w:t>
          </w:r>
          <w:r w:rsidR="006A17FA">
            <w:fldChar w:fldCharType="begin"/>
          </w:r>
          <w:r w:rsidR="006A17FA">
            <w:instrText xml:space="preserve"> PAGE   \* MERGEFORMAT </w:instrText>
          </w:r>
          <w:r w:rsidR="006A17FA">
            <w:fldChar w:fldCharType="separate"/>
          </w:r>
          <w:r w:rsidR="00780802">
            <w:rPr>
              <w:noProof/>
            </w:rPr>
            <w:t>1</w:t>
          </w:r>
          <w:r w:rsidR="006A17FA">
            <w:rPr>
              <w:noProof/>
            </w:rPr>
            <w:fldChar w:fldCharType="end"/>
          </w:r>
        </w:p>
      </w:tc>
    </w:tr>
  </w:tbl>
  <w:p w14:paraId="3BCDC6A6" w14:textId="77777777" w:rsidR="003C5B8E" w:rsidRPr="00007E1F" w:rsidRDefault="003C5B8E" w:rsidP="00B80E3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907E5"/>
    <w:multiLevelType w:val="hybridMultilevel"/>
    <w:tmpl w:val="3B9632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96A1E"/>
    <w:multiLevelType w:val="hybridMultilevel"/>
    <w:tmpl w:val="7D52491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7D2BE2"/>
    <w:multiLevelType w:val="hybridMultilevel"/>
    <w:tmpl w:val="5986E6B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3CC51978"/>
    <w:multiLevelType w:val="hybridMultilevel"/>
    <w:tmpl w:val="7506F8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143130"/>
    <w:multiLevelType w:val="hybridMultilevel"/>
    <w:tmpl w:val="526C6F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927B0D"/>
    <w:multiLevelType w:val="hybridMultilevel"/>
    <w:tmpl w:val="CBAAEA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E83822"/>
    <w:multiLevelType w:val="hybridMultilevel"/>
    <w:tmpl w:val="BBF8AB24"/>
    <w:lvl w:ilvl="0" w:tplc="FC5ABC40">
      <w:start w:val="1"/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F524BC"/>
    <w:multiLevelType w:val="hybridMultilevel"/>
    <w:tmpl w:val="D1B6DB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043470">
    <w:abstractNumId w:val="6"/>
  </w:num>
  <w:num w:numId="2" w16cid:durableId="175122423">
    <w:abstractNumId w:val="4"/>
  </w:num>
  <w:num w:numId="3" w16cid:durableId="1676299915">
    <w:abstractNumId w:val="2"/>
  </w:num>
  <w:num w:numId="4" w16cid:durableId="374891348">
    <w:abstractNumId w:val="5"/>
  </w:num>
  <w:num w:numId="5" w16cid:durableId="420764952">
    <w:abstractNumId w:val="3"/>
  </w:num>
  <w:num w:numId="6" w16cid:durableId="721951151">
    <w:abstractNumId w:val="1"/>
  </w:num>
  <w:num w:numId="7" w16cid:durableId="594561655">
    <w:abstractNumId w:val="7"/>
  </w:num>
  <w:num w:numId="8" w16cid:durableId="11024100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xMDM2MTEwMDdW0lEKTi0uzszPAykwqgUAmeHnbywAAAA="/>
  </w:docVars>
  <w:rsids>
    <w:rsidRoot w:val="00007E1F"/>
    <w:rsid w:val="00007E1F"/>
    <w:rsid w:val="00011C09"/>
    <w:rsid w:val="00061EF4"/>
    <w:rsid w:val="00066B2E"/>
    <w:rsid w:val="000847A7"/>
    <w:rsid w:val="000C459E"/>
    <w:rsid w:val="000C720E"/>
    <w:rsid w:val="00180F5A"/>
    <w:rsid w:val="001A0E3C"/>
    <w:rsid w:val="001E2142"/>
    <w:rsid w:val="001F1773"/>
    <w:rsid w:val="00271014"/>
    <w:rsid w:val="00272824"/>
    <w:rsid w:val="002C6289"/>
    <w:rsid w:val="003511B1"/>
    <w:rsid w:val="003747C1"/>
    <w:rsid w:val="00394122"/>
    <w:rsid w:val="003952C2"/>
    <w:rsid w:val="003A21B7"/>
    <w:rsid w:val="003B11DF"/>
    <w:rsid w:val="003C5B8E"/>
    <w:rsid w:val="003D5E4D"/>
    <w:rsid w:val="004013CD"/>
    <w:rsid w:val="00444828"/>
    <w:rsid w:val="00471E19"/>
    <w:rsid w:val="00494418"/>
    <w:rsid w:val="004C1023"/>
    <w:rsid w:val="004C1A39"/>
    <w:rsid w:val="004C66DF"/>
    <w:rsid w:val="00535E6C"/>
    <w:rsid w:val="005F05AD"/>
    <w:rsid w:val="005F07E2"/>
    <w:rsid w:val="005F75E5"/>
    <w:rsid w:val="006214DF"/>
    <w:rsid w:val="00633D8B"/>
    <w:rsid w:val="00645D43"/>
    <w:rsid w:val="006529AC"/>
    <w:rsid w:val="006611C9"/>
    <w:rsid w:val="0068611A"/>
    <w:rsid w:val="006861F9"/>
    <w:rsid w:val="00686CC0"/>
    <w:rsid w:val="00697B8A"/>
    <w:rsid w:val="006A17FA"/>
    <w:rsid w:val="006A6E57"/>
    <w:rsid w:val="006B148D"/>
    <w:rsid w:val="006C32B6"/>
    <w:rsid w:val="006C547C"/>
    <w:rsid w:val="006D4DA2"/>
    <w:rsid w:val="006D5EE6"/>
    <w:rsid w:val="007530FD"/>
    <w:rsid w:val="0077530B"/>
    <w:rsid w:val="00780802"/>
    <w:rsid w:val="007B3A9F"/>
    <w:rsid w:val="007D2152"/>
    <w:rsid w:val="007D6416"/>
    <w:rsid w:val="007E2B61"/>
    <w:rsid w:val="007F7CA2"/>
    <w:rsid w:val="00833CEE"/>
    <w:rsid w:val="00834DC5"/>
    <w:rsid w:val="008374ED"/>
    <w:rsid w:val="0089279E"/>
    <w:rsid w:val="008A246E"/>
    <w:rsid w:val="008C0734"/>
    <w:rsid w:val="008E72E1"/>
    <w:rsid w:val="00907DFE"/>
    <w:rsid w:val="0092216C"/>
    <w:rsid w:val="00941096"/>
    <w:rsid w:val="00954A96"/>
    <w:rsid w:val="0096194C"/>
    <w:rsid w:val="00990F12"/>
    <w:rsid w:val="009D12B0"/>
    <w:rsid w:val="009D5BDA"/>
    <w:rsid w:val="009E40C7"/>
    <w:rsid w:val="00A14A40"/>
    <w:rsid w:val="00A2389B"/>
    <w:rsid w:val="00A45D47"/>
    <w:rsid w:val="00A4655E"/>
    <w:rsid w:val="00A83B8D"/>
    <w:rsid w:val="00AB01FA"/>
    <w:rsid w:val="00AE139A"/>
    <w:rsid w:val="00B13DA9"/>
    <w:rsid w:val="00B528D3"/>
    <w:rsid w:val="00B55119"/>
    <w:rsid w:val="00B711A6"/>
    <w:rsid w:val="00B80E3F"/>
    <w:rsid w:val="00BD2471"/>
    <w:rsid w:val="00BE6369"/>
    <w:rsid w:val="00C16E19"/>
    <w:rsid w:val="00C1707D"/>
    <w:rsid w:val="00C42883"/>
    <w:rsid w:val="00CB35A6"/>
    <w:rsid w:val="00CB681F"/>
    <w:rsid w:val="00CC5DB4"/>
    <w:rsid w:val="00CD069E"/>
    <w:rsid w:val="00CF2383"/>
    <w:rsid w:val="00D307FA"/>
    <w:rsid w:val="00D327CC"/>
    <w:rsid w:val="00D46365"/>
    <w:rsid w:val="00D53DEC"/>
    <w:rsid w:val="00D54DDD"/>
    <w:rsid w:val="00D702E8"/>
    <w:rsid w:val="00D7555E"/>
    <w:rsid w:val="00D93A3C"/>
    <w:rsid w:val="00D93BE4"/>
    <w:rsid w:val="00D963E1"/>
    <w:rsid w:val="00DB2663"/>
    <w:rsid w:val="00DB564C"/>
    <w:rsid w:val="00E04111"/>
    <w:rsid w:val="00E15026"/>
    <w:rsid w:val="00E644F8"/>
    <w:rsid w:val="00E85DAA"/>
    <w:rsid w:val="00EE1F85"/>
    <w:rsid w:val="00EF5B87"/>
    <w:rsid w:val="00F13848"/>
    <w:rsid w:val="00F3771D"/>
    <w:rsid w:val="00F57A2E"/>
    <w:rsid w:val="00F672E4"/>
    <w:rsid w:val="00F80D32"/>
    <w:rsid w:val="00F87B3F"/>
    <w:rsid w:val="00FC49BA"/>
    <w:rsid w:val="00FE4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45E0E8"/>
  <w15:docId w15:val="{0A4CAD04-766E-4555-9E99-C7E00B4E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0E3F"/>
    <w:pPr>
      <w:spacing w:after="120"/>
    </w:pPr>
  </w:style>
  <w:style w:type="paragraph" w:styleId="Nadpis1">
    <w:name w:val="heading 1"/>
    <w:basedOn w:val="Normln"/>
    <w:next w:val="Normln"/>
    <w:link w:val="Nadpis1Char"/>
    <w:uiPriority w:val="9"/>
    <w:qFormat/>
    <w:rsid w:val="00B80E3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170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07E1F"/>
  </w:style>
  <w:style w:type="paragraph" w:styleId="Zpat">
    <w:name w:val="footer"/>
    <w:basedOn w:val="Normln"/>
    <w:link w:val="Zpat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07E1F"/>
  </w:style>
  <w:style w:type="table" w:styleId="Mkatabulky">
    <w:name w:val="Table Grid"/>
    <w:basedOn w:val="Normlntabulka"/>
    <w:uiPriority w:val="39"/>
    <w:rsid w:val="00007E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B80E3F"/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C1707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B80E3F"/>
    <w:pPr>
      <w:numPr>
        <w:numId w:val="1"/>
      </w:numPr>
      <w:ind w:left="454" w:hanging="227"/>
      <w:contextualSpacing/>
    </w:pPr>
  </w:style>
  <w:style w:type="character" w:customStyle="1" w:styleId="Potaovkd">
    <w:name w:val="Počítačový kód"/>
    <w:basedOn w:val="Standardnpsmoodstavce"/>
    <w:uiPriority w:val="1"/>
    <w:qFormat/>
    <w:rsid w:val="00941096"/>
    <w:rPr>
      <w:rFonts w:ascii="Consolas" w:hAnsi="Consolas" w:cs="Consolas"/>
      <w:sz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23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2389B"/>
    <w:rPr>
      <w:rFonts w:ascii="Tahoma" w:hAnsi="Tahoma" w:cs="Tahoma"/>
      <w:sz w:val="16"/>
      <w:szCs w:val="16"/>
    </w:rPr>
  </w:style>
  <w:style w:type="character" w:styleId="Zstupntext">
    <w:name w:val="Placeholder Text"/>
    <w:basedOn w:val="Standardnpsmoodstavce"/>
    <w:uiPriority w:val="99"/>
    <w:semiHidden/>
    <w:rsid w:val="00A83B8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4</TotalTime>
  <Pages>7</Pages>
  <Words>2138</Words>
  <Characters>12621</Characters>
  <Application>Microsoft Office Word</Application>
  <DocSecurity>0</DocSecurity>
  <Lines>105</Lines>
  <Paragraphs>2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TIS-FAV-ZCU</Company>
  <LinksUpToDate>false</LinksUpToDate>
  <CharactersWithSpaces>1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Kohout</dc:creator>
  <cp:keywords/>
  <dc:description/>
  <cp:lastModifiedBy>Šári Dvořáková</cp:lastModifiedBy>
  <cp:revision>41</cp:revision>
  <dcterms:created xsi:type="dcterms:W3CDTF">2018-02-14T08:08:00Z</dcterms:created>
  <dcterms:modified xsi:type="dcterms:W3CDTF">2022-04-10T12:12:00Z</dcterms:modified>
</cp:coreProperties>
</file>